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5FA93D" w14:textId="685DD3EB" w:rsidR="005442DA" w:rsidRPr="00BA6A2D" w:rsidRDefault="005442DA" w:rsidP="005442DA">
      <w:pPr>
        <w:pStyle w:val="DocumentTitle"/>
        <w:rPr>
          <w:color w:val="auto"/>
          <w:szCs w:val="32"/>
        </w:rPr>
      </w:pPr>
      <w:r w:rsidRPr="00BA6A2D">
        <w:rPr>
          <w:color w:val="auto"/>
          <w:szCs w:val="32"/>
        </w:rPr>
        <w:t>{</w:t>
      </w:r>
      <w:r w:rsidR="00FA2AA9" w:rsidRPr="00BA6A2D">
        <w:rPr>
          <w:color w:val="auto"/>
          <w:szCs w:val="32"/>
        </w:rPr>
        <w:t>Name</w:t>
      </w:r>
      <w:r w:rsidRPr="00BA6A2D">
        <w:rPr>
          <w:rStyle w:val="EndnoteReference"/>
          <w:color w:val="auto"/>
          <w:szCs w:val="32"/>
        </w:rPr>
        <w:endnoteReference w:id="1"/>
      </w:r>
      <w:r w:rsidRPr="00BA6A2D">
        <w:rPr>
          <w:color w:val="auto"/>
          <w:szCs w:val="32"/>
        </w:rPr>
        <w:t>}: {</w:t>
      </w:r>
      <w:r w:rsidR="002C5173" w:rsidRPr="00BA6A2D">
        <w:rPr>
          <w:color w:val="auto"/>
          <w:szCs w:val="32"/>
        </w:rPr>
        <w:t>Code</w:t>
      </w:r>
      <w:r w:rsidRPr="00BA6A2D">
        <w:rPr>
          <w:rStyle w:val="EndnoteReference"/>
          <w:color w:val="auto"/>
          <w:szCs w:val="32"/>
        </w:rPr>
        <w:endnoteReference w:id="2"/>
      </w:r>
      <w:r w:rsidRPr="00BA6A2D">
        <w:rPr>
          <w:color w:val="auto"/>
          <w:szCs w:val="32"/>
        </w:rPr>
        <w:t>}</w:t>
      </w:r>
    </w:p>
    <w:tbl>
      <w:tblPr>
        <w:tblStyle w:val="TableGrid"/>
        <w:tblW w:w="254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54"/>
        <w:gridCol w:w="4268"/>
      </w:tblGrid>
      <w:tr w:rsidR="00D11DB7" w:rsidRPr="00BA6A2D" w14:paraId="0FF9E9C8" w14:textId="77777777" w:rsidTr="00D11DB7">
        <w:tc>
          <w:tcPr>
            <w:tcW w:w="5000" w:type="pct"/>
            <w:gridSpan w:val="2"/>
          </w:tcPr>
          <w:p w14:paraId="393DB949" w14:textId="4DCD53A0" w:rsidR="00D11DB7" w:rsidRPr="00BA6A2D" w:rsidRDefault="00F316C9" w:rsidP="00D2743F">
            <w:pPr>
              <w:pStyle w:val="TextFieldStyle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Tenement</w:t>
            </w:r>
            <w:r w:rsidR="00CE128E" w:rsidRPr="00BA6A2D">
              <w:rPr>
                <w:b/>
                <w:bCs/>
                <w:sz w:val="32"/>
                <w:szCs w:val="32"/>
              </w:rPr>
              <w:t xml:space="preserve"> Summary</w:t>
            </w:r>
          </w:p>
        </w:tc>
      </w:tr>
      <w:tr w:rsidR="00D11DB7" w:rsidRPr="009A11DA" w14:paraId="64F83A38" w14:textId="77777777" w:rsidTr="00D11DB7">
        <w:tc>
          <w:tcPr>
            <w:tcW w:w="2272" w:type="pct"/>
          </w:tcPr>
          <w:p w14:paraId="30EAD12F" w14:textId="40EA0C27" w:rsidR="00D11DB7" w:rsidRPr="00BA6A2D" w:rsidRDefault="00D11DB7" w:rsidP="00D2743F">
            <w:pPr>
              <w:pStyle w:val="LabelStyle"/>
              <w:rPr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Identifier</w:t>
            </w:r>
          </w:p>
        </w:tc>
        <w:tc>
          <w:tcPr>
            <w:tcW w:w="2728" w:type="pct"/>
          </w:tcPr>
          <w:p w14:paraId="3B67CDDE" w14:textId="005A11DE" w:rsidR="00D11DB7" w:rsidRPr="00BA6A2D" w:rsidRDefault="00D11DB7" w:rsidP="00D2743F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identifier}</w:t>
            </w:r>
            <w:r w:rsidRPr="00BA6A2D">
              <w:rPr>
                <w:rStyle w:val="EndnoteReference"/>
                <w:sz w:val="22"/>
              </w:rPr>
              <w:endnoteReference w:id="3"/>
            </w:r>
          </w:p>
        </w:tc>
      </w:tr>
      <w:tr w:rsidR="00D11DB7" w:rsidRPr="009A11DA" w14:paraId="69D9DD58" w14:textId="77777777" w:rsidTr="00D11DB7">
        <w:tc>
          <w:tcPr>
            <w:tcW w:w="2272" w:type="pct"/>
          </w:tcPr>
          <w:p w14:paraId="0F346392" w14:textId="7935092C" w:rsidR="00D11DB7" w:rsidRPr="00BA6A2D" w:rsidRDefault="006E33D8" w:rsidP="00D2743F">
            <w:pPr>
              <w:pStyle w:val="LabelStyle"/>
              <w:rPr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Grant Date</w:t>
            </w:r>
          </w:p>
        </w:tc>
        <w:tc>
          <w:tcPr>
            <w:tcW w:w="2728" w:type="pct"/>
          </w:tcPr>
          <w:p w14:paraId="67DCA045" w14:textId="295C734B" w:rsidR="00D11DB7" w:rsidRPr="00BA6A2D" w:rsidRDefault="00D11DB7" w:rsidP="00D2743F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Pr="00BA6A2D">
              <w:rPr>
                <w:sz w:val="22"/>
              </w:rPr>
              <w:t>commencementDate</w:t>
            </w:r>
            <w:proofErr w:type="spellEnd"/>
            <w:r w:rsidRPr="00BA6A2D">
              <w:rPr>
                <w:sz w:val="22"/>
              </w:rPr>
              <w:t>}</w:t>
            </w:r>
            <w:r w:rsidRPr="00BA6A2D">
              <w:rPr>
                <w:rStyle w:val="EndnoteReference"/>
                <w:sz w:val="22"/>
              </w:rPr>
              <w:endnoteReference w:id="4"/>
            </w:r>
          </w:p>
        </w:tc>
      </w:tr>
      <w:tr w:rsidR="00D11DB7" w:rsidRPr="009A11DA" w14:paraId="0F7B22CA" w14:textId="77777777" w:rsidTr="00D11DB7">
        <w:tc>
          <w:tcPr>
            <w:tcW w:w="2272" w:type="pct"/>
          </w:tcPr>
          <w:p w14:paraId="2D83C650" w14:textId="2F215296" w:rsidR="00D11DB7" w:rsidRPr="00BA6A2D" w:rsidRDefault="006E33D8" w:rsidP="00D2743F">
            <w:pPr>
              <w:pStyle w:val="LabelStyle"/>
              <w:rPr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Holder</w:t>
            </w:r>
          </w:p>
        </w:tc>
        <w:tc>
          <w:tcPr>
            <w:tcW w:w="2728" w:type="pct"/>
          </w:tcPr>
          <w:p w14:paraId="335BC175" w14:textId="478CDD2A" w:rsidR="00D11DB7" w:rsidRPr="00BA6A2D" w:rsidRDefault="00D11DB7" w:rsidP="00D2743F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holders}</w:t>
            </w:r>
          </w:p>
        </w:tc>
      </w:tr>
      <w:tr w:rsidR="00D11DB7" w:rsidRPr="009A11DA" w14:paraId="27F3049F" w14:textId="77777777" w:rsidTr="00D11DB7">
        <w:tc>
          <w:tcPr>
            <w:tcW w:w="2272" w:type="pct"/>
          </w:tcPr>
          <w:p w14:paraId="0012FADA" w14:textId="31051504" w:rsidR="00D11DB7" w:rsidRPr="00BA6A2D" w:rsidRDefault="00D11DB7" w:rsidP="00D2743F">
            <w:pPr>
              <w:pStyle w:val="LabelStyle"/>
              <w:rPr>
                <w:sz w:val="22"/>
                <w:szCs w:val="22"/>
              </w:rPr>
            </w:pPr>
            <w:proofErr w:type="spellStart"/>
            <w:r w:rsidRPr="00BA6A2D">
              <w:rPr>
                <w:sz w:val="22"/>
                <w:szCs w:val="22"/>
              </w:rPr>
              <w:t>Area_HA</w:t>
            </w:r>
            <w:proofErr w:type="spellEnd"/>
          </w:p>
        </w:tc>
        <w:tc>
          <w:tcPr>
            <w:tcW w:w="2728" w:type="pct"/>
          </w:tcPr>
          <w:p w14:paraId="732E23DB" w14:textId="6F297883" w:rsidR="00D11DB7" w:rsidRPr="00BA6A2D" w:rsidRDefault="00D11DB7" w:rsidP="00D2743F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="00FC5BEE" w:rsidRPr="00BA6A2D">
              <w:rPr>
                <w:sz w:val="22"/>
              </w:rPr>
              <w:t>currentA</w:t>
            </w:r>
            <w:r w:rsidRPr="00BA6A2D">
              <w:rPr>
                <w:sz w:val="22"/>
              </w:rPr>
              <w:t>rea</w:t>
            </w:r>
            <w:proofErr w:type="spellEnd"/>
            <w:r w:rsidRPr="00BA6A2D">
              <w:rPr>
                <w:sz w:val="22"/>
              </w:rPr>
              <w:t>}</w:t>
            </w:r>
          </w:p>
        </w:tc>
      </w:tr>
      <w:tr w:rsidR="00D11DB7" w:rsidRPr="009A11DA" w14:paraId="29AD2840" w14:textId="77777777" w:rsidTr="00D11DB7">
        <w:tc>
          <w:tcPr>
            <w:tcW w:w="2272" w:type="pct"/>
          </w:tcPr>
          <w:p w14:paraId="08045657" w14:textId="26C5DB28" w:rsidR="00D11DB7" w:rsidRPr="00BA6A2D" w:rsidRDefault="006E33D8" w:rsidP="00D2743F">
            <w:pPr>
              <w:pStyle w:val="LabelStyle"/>
              <w:rPr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Status</w:t>
            </w:r>
            <w:r w:rsidR="00D11DB7" w:rsidRPr="00BA6A2D">
              <w:rPr>
                <w:sz w:val="22"/>
                <w:szCs w:val="22"/>
              </w:rPr>
              <w:t xml:space="preserve"> </w:t>
            </w:r>
          </w:p>
        </w:tc>
        <w:tc>
          <w:tcPr>
            <w:tcW w:w="2728" w:type="pct"/>
          </w:tcPr>
          <w:p w14:paraId="2970FA09" w14:textId="294F7485" w:rsidR="00D11DB7" w:rsidRPr="00BA6A2D" w:rsidRDefault="00D11DB7" w:rsidP="00D2743F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status}</w:t>
            </w:r>
          </w:p>
        </w:tc>
      </w:tr>
      <w:tr w:rsidR="00D11DB7" w:rsidRPr="009A11DA" w14:paraId="49D44151" w14:textId="77777777" w:rsidTr="00D11DB7">
        <w:tc>
          <w:tcPr>
            <w:tcW w:w="2272" w:type="pct"/>
          </w:tcPr>
          <w:p w14:paraId="60615320" w14:textId="43C93C8E" w:rsidR="00D11DB7" w:rsidRPr="00BA6A2D" w:rsidRDefault="006E33D8" w:rsidP="00D2743F">
            <w:pPr>
              <w:pStyle w:val="LabelStyle"/>
              <w:rPr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Last Event</w:t>
            </w:r>
          </w:p>
        </w:tc>
        <w:tc>
          <w:tcPr>
            <w:tcW w:w="2728" w:type="pct"/>
          </w:tcPr>
          <w:p w14:paraId="10BECC3E" w14:textId="564852C0" w:rsidR="00D11DB7" w:rsidRPr="00BA6A2D" w:rsidRDefault="00D11DB7" w:rsidP="00D2743F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Pr="00BA6A2D">
              <w:rPr>
                <w:sz w:val="22"/>
              </w:rPr>
              <w:t>lastEvent</w:t>
            </w:r>
            <w:proofErr w:type="spellEnd"/>
            <w:r w:rsidRPr="00BA6A2D">
              <w:rPr>
                <w:sz w:val="22"/>
              </w:rPr>
              <w:t>}</w:t>
            </w:r>
          </w:p>
        </w:tc>
      </w:tr>
      <w:tr w:rsidR="00D11DB7" w:rsidRPr="009A11DA" w14:paraId="5B2A4F5D" w14:textId="77777777" w:rsidTr="00D11DB7">
        <w:tc>
          <w:tcPr>
            <w:tcW w:w="2272" w:type="pct"/>
          </w:tcPr>
          <w:p w14:paraId="002F0FBC" w14:textId="54A8F917" w:rsidR="00D11DB7" w:rsidRPr="00BA6A2D" w:rsidRDefault="0006268E" w:rsidP="00D2743F">
            <w:pPr>
              <w:pStyle w:val="LabelStyle"/>
              <w:rPr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State</w:t>
            </w:r>
          </w:p>
        </w:tc>
        <w:tc>
          <w:tcPr>
            <w:tcW w:w="2728" w:type="pct"/>
          </w:tcPr>
          <w:p w14:paraId="287B4091" w14:textId="5803F943" w:rsidR="00D11DB7" w:rsidRPr="00BA6A2D" w:rsidRDefault="00D11DB7" w:rsidP="00D2743F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r w:rsidR="0006268E" w:rsidRPr="00BA6A2D">
              <w:rPr>
                <w:sz w:val="22"/>
              </w:rPr>
              <w:t>State</w:t>
            </w:r>
            <w:r w:rsidRPr="00BA6A2D">
              <w:rPr>
                <w:sz w:val="22"/>
              </w:rPr>
              <w:t>}</w:t>
            </w:r>
          </w:p>
        </w:tc>
      </w:tr>
      <w:tr w:rsidR="00D11DB7" w:rsidRPr="009A11DA" w14:paraId="3FC8D239" w14:textId="77777777" w:rsidTr="00D11DB7">
        <w:tc>
          <w:tcPr>
            <w:tcW w:w="2272" w:type="pct"/>
          </w:tcPr>
          <w:p w14:paraId="37AE58CF" w14:textId="1635BAFD" w:rsidR="00D11DB7" w:rsidRPr="00BA6A2D" w:rsidRDefault="00D11DB7" w:rsidP="00D2743F">
            <w:pPr>
              <w:pStyle w:val="LabelStyle"/>
              <w:rPr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Substances</w:t>
            </w:r>
          </w:p>
        </w:tc>
        <w:tc>
          <w:tcPr>
            <w:tcW w:w="2728" w:type="pct"/>
          </w:tcPr>
          <w:p w14:paraId="3691D265" w14:textId="2B1206EA" w:rsidR="00D11DB7" w:rsidRPr="00BA6A2D" w:rsidRDefault="00D11DB7" w:rsidP="00D2743F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r w:rsidR="003B67CA" w:rsidRPr="00BA6A2D">
              <w:rPr>
                <w:sz w:val="22"/>
              </w:rPr>
              <w:t>Substances</w:t>
            </w:r>
            <w:r w:rsidRPr="00BA6A2D">
              <w:rPr>
                <w:sz w:val="22"/>
              </w:rPr>
              <w:t>}</w:t>
            </w:r>
          </w:p>
        </w:tc>
      </w:tr>
      <w:tr w:rsidR="00D11DB7" w:rsidRPr="009A11DA" w14:paraId="168145C8" w14:textId="77777777" w:rsidTr="00D11DB7">
        <w:tc>
          <w:tcPr>
            <w:tcW w:w="2272" w:type="pct"/>
          </w:tcPr>
          <w:p w14:paraId="03136D90" w14:textId="785EC00D" w:rsidR="00D11DB7" w:rsidRPr="00BA6A2D" w:rsidRDefault="00D11DB7" w:rsidP="00D2743F">
            <w:pPr>
              <w:pStyle w:val="LabelStyle"/>
              <w:rPr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Use Type</w:t>
            </w:r>
          </w:p>
        </w:tc>
        <w:tc>
          <w:tcPr>
            <w:tcW w:w="2728" w:type="pct"/>
          </w:tcPr>
          <w:p w14:paraId="1B5ED434" w14:textId="65FAADFA" w:rsidR="00D11DB7" w:rsidRPr="00BA6A2D" w:rsidRDefault="00D11DB7" w:rsidP="00D2743F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Pr="00BA6A2D">
              <w:rPr>
                <w:sz w:val="22"/>
              </w:rPr>
              <w:t>UseType</w:t>
            </w:r>
            <w:proofErr w:type="spellEnd"/>
            <w:r w:rsidRPr="00BA6A2D">
              <w:rPr>
                <w:rFonts w:cs="Consolas"/>
                <w:sz w:val="22"/>
              </w:rPr>
              <w:t>}</w:t>
            </w:r>
          </w:p>
        </w:tc>
      </w:tr>
    </w:tbl>
    <w:p w14:paraId="784DDEAF" w14:textId="77777777" w:rsidR="00B87669" w:rsidRPr="009A11DA" w:rsidRDefault="00B87669" w:rsidP="00B87669">
      <w:pPr>
        <w:pStyle w:val="Heading"/>
        <w:rPr>
          <w:color w:val="auto"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123"/>
        <w:gridCol w:w="4961"/>
        <w:gridCol w:w="2556"/>
        <w:gridCol w:w="4758"/>
      </w:tblGrid>
      <w:tr w:rsidR="009A11DA" w:rsidRPr="009A11DA" w14:paraId="3E5169D5" w14:textId="77777777" w:rsidTr="00E3602F">
        <w:tc>
          <w:tcPr>
            <w:tcW w:w="5000" w:type="pct"/>
            <w:gridSpan w:val="4"/>
          </w:tcPr>
          <w:p w14:paraId="6A28E7CC" w14:textId="77777777" w:rsidR="009A11DA" w:rsidRPr="00D6287D" w:rsidRDefault="009A11DA" w:rsidP="001E2EE0">
            <w:pPr>
              <w:pStyle w:val="Heading"/>
              <w:ind w:left="0"/>
              <w:rPr>
                <w:szCs w:val="32"/>
              </w:rPr>
            </w:pPr>
            <w:r w:rsidRPr="00D6287D">
              <w:rPr>
                <w:szCs w:val="32"/>
              </w:rPr>
              <w:t>Internal Fields</w:t>
            </w:r>
          </w:p>
        </w:tc>
      </w:tr>
      <w:tr w:rsidR="009A11DA" w:rsidRPr="009A11DA" w14:paraId="5B57C464" w14:textId="77777777" w:rsidTr="00E3602F">
        <w:tc>
          <w:tcPr>
            <w:tcW w:w="1014" w:type="pct"/>
          </w:tcPr>
          <w:p w14:paraId="5455D95C" w14:textId="77777777" w:rsidR="009A11DA" w:rsidRPr="00BA6A2D" w:rsidRDefault="009A11DA" w:rsidP="001E2EE0">
            <w:pPr>
              <w:pStyle w:val="LabelStyle"/>
              <w:rPr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Responsible Geo</w:t>
            </w:r>
          </w:p>
        </w:tc>
        <w:tc>
          <w:tcPr>
            <w:tcW w:w="1611" w:type="pct"/>
          </w:tcPr>
          <w:p w14:paraId="7C80751C" w14:textId="77777777" w:rsidR="009A11DA" w:rsidRPr="00BA6A2D" w:rsidRDefault="009A11DA" w:rsidP="001E2EE0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Pr="00BA6A2D">
              <w:rPr>
                <w:sz w:val="22"/>
              </w:rPr>
              <w:t>ResponsibleGeo</w:t>
            </w:r>
            <w:proofErr w:type="spellEnd"/>
            <w:r w:rsidRPr="00BA6A2D">
              <w:rPr>
                <w:sz w:val="22"/>
              </w:rPr>
              <w:t>}</w:t>
            </w:r>
            <w:r w:rsidRPr="00BA6A2D">
              <w:rPr>
                <w:rStyle w:val="EndnoteReference"/>
                <w:sz w:val="22"/>
              </w:rPr>
              <w:endnoteReference w:id="5"/>
            </w:r>
          </w:p>
        </w:tc>
        <w:tc>
          <w:tcPr>
            <w:tcW w:w="830" w:type="pct"/>
          </w:tcPr>
          <w:p w14:paraId="6719B971" w14:textId="77777777" w:rsidR="009A11DA" w:rsidRPr="00BA6A2D" w:rsidRDefault="009A11DA" w:rsidP="001E2EE0">
            <w:pPr>
              <w:pStyle w:val="LabelStyle"/>
              <w:rPr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Tenement Manager</w:t>
            </w:r>
          </w:p>
        </w:tc>
        <w:tc>
          <w:tcPr>
            <w:tcW w:w="1545" w:type="pct"/>
          </w:tcPr>
          <w:p w14:paraId="60EC1112" w14:textId="77777777" w:rsidR="009A11DA" w:rsidRPr="00BA6A2D" w:rsidRDefault="009A11DA" w:rsidP="001E2EE0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Pr="00BA6A2D">
              <w:rPr>
                <w:sz w:val="22"/>
              </w:rPr>
              <w:t>TenMan</w:t>
            </w:r>
            <w:proofErr w:type="spellEnd"/>
            <w:r w:rsidRPr="00BA6A2D">
              <w:rPr>
                <w:sz w:val="22"/>
              </w:rPr>
              <w:t>}</w:t>
            </w:r>
            <w:r w:rsidRPr="00BA6A2D">
              <w:rPr>
                <w:rStyle w:val="EndnoteReference"/>
                <w:sz w:val="22"/>
              </w:rPr>
              <w:endnoteReference w:id="6"/>
            </w:r>
          </w:p>
        </w:tc>
      </w:tr>
      <w:tr w:rsidR="009A11DA" w:rsidRPr="009A11DA" w14:paraId="0D5C3B0E" w14:textId="77777777" w:rsidTr="00E3602F">
        <w:tc>
          <w:tcPr>
            <w:tcW w:w="1014" w:type="pct"/>
          </w:tcPr>
          <w:p w14:paraId="51161CE6" w14:textId="77777777" w:rsidR="009A11DA" w:rsidRPr="00BA6A2D" w:rsidRDefault="009A11DA" w:rsidP="001E2EE0">
            <w:pPr>
              <w:pStyle w:val="LabelStyle"/>
              <w:rPr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Managing Company</w:t>
            </w:r>
          </w:p>
        </w:tc>
        <w:tc>
          <w:tcPr>
            <w:tcW w:w="1611" w:type="pct"/>
          </w:tcPr>
          <w:p w14:paraId="585F84F6" w14:textId="77777777" w:rsidR="009A11DA" w:rsidRPr="00BA6A2D" w:rsidRDefault="009A11DA" w:rsidP="001E2EE0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Manager}</w:t>
            </w:r>
            <w:r w:rsidRPr="00BA6A2D">
              <w:rPr>
                <w:rStyle w:val="EndnoteReference"/>
                <w:sz w:val="22"/>
              </w:rPr>
              <w:endnoteReference w:id="7"/>
            </w:r>
          </w:p>
        </w:tc>
        <w:tc>
          <w:tcPr>
            <w:tcW w:w="830" w:type="pct"/>
          </w:tcPr>
          <w:p w14:paraId="637CB04D" w14:textId="77777777" w:rsidR="009A11DA" w:rsidRPr="00BA6A2D" w:rsidRDefault="009A11DA" w:rsidP="001E2EE0">
            <w:pPr>
              <w:pStyle w:val="LabelStyle"/>
              <w:rPr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Project</w:t>
            </w:r>
          </w:p>
        </w:tc>
        <w:tc>
          <w:tcPr>
            <w:tcW w:w="1545" w:type="pct"/>
          </w:tcPr>
          <w:p w14:paraId="41845922" w14:textId="77777777" w:rsidR="009A11DA" w:rsidRPr="00BA6A2D" w:rsidRDefault="009A11DA" w:rsidP="001E2EE0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Project}</w:t>
            </w:r>
            <w:r w:rsidRPr="00BA6A2D">
              <w:rPr>
                <w:rStyle w:val="EndnoteReference"/>
                <w:sz w:val="22"/>
              </w:rPr>
              <w:endnoteReference w:id="8"/>
            </w:r>
          </w:p>
        </w:tc>
      </w:tr>
      <w:tr w:rsidR="009A11DA" w:rsidRPr="009A11DA" w14:paraId="03A98287" w14:textId="77777777" w:rsidTr="00E3602F">
        <w:tc>
          <w:tcPr>
            <w:tcW w:w="1014" w:type="pct"/>
          </w:tcPr>
          <w:p w14:paraId="2652496D" w14:textId="77777777" w:rsidR="009A11DA" w:rsidRPr="00BA6A2D" w:rsidRDefault="009A11DA" w:rsidP="001E2EE0">
            <w:pPr>
              <w:pStyle w:val="LabelStyle"/>
              <w:rPr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Relationship</w:t>
            </w:r>
          </w:p>
        </w:tc>
        <w:tc>
          <w:tcPr>
            <w:tcW w:w="1611" w:type="pct"/>
          </w:tcPr>
          <w:p w14:paraId="3DD79D0F" w14:textId="77777777" w:rsidR="009A11DA" w:rsidRPr="00BA6A2D" w:rsidRDefault="009A11DA" w:rsidP="001E2EE0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Relationship}</w:t>
            </w:r>
            <w:r w:rsidRPr="00BA6A2D">
              <w:rPr>
                <w:rStyle w:val="EndnoteReference"/>
                <w:sz w:val="22"/>
              </w:rPr>
              <w:endnoteReference w:id="9"/>
            </w:r>
          </w:p>
        </w:tc>
        <w:tc>
          <w:tcPr>
            <w:tcW w:w="830" w:type="pct"/>
          </w:tcPr>
          <w:p w14:paraId="13B126B6" w14:textId="77777777" w:rsidR="009A11DA" w:rsidRPr="00BA6A2D" w:rsidRDefault="009A11DA" w:rsidP="001E2EE0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1545" w:type="pct"/>
          </w:tcPr>
          <w:p w14:paraId="0E26DAEE" w14:textId="77777777" w:rsidR="009A11DA" w:rsidRPr="00BA6A2D" w:rsidRDefault="009A11DA" w:rsidP="001E2EE0">
            <w:pPr>
              <w:pStyle w:val="TextFieldStyle"/>
              <w:rPr>
                <w:sz w:val="22"/>
              </w:rPr>
            </w:pPr>
          </w:p>
        </w:tc>
      </w:tr>
    </w:tbl>
    <w:p w14:paraId="5713672C" w14:textId="278BFD82" w:rsidR="00FE12C2" w:rsidRPr="009A11DA" w:rsidRDefault="00FE12C2" w:rsidP="00E77B35">
      <w:pPr>
        <w:spacing w:after="0"/>
        <w:rPr>
          <w:rFonts w:cs="Arial"/>
          <w:szCs w:val="24"/>
        </w:rPr>
      </w:pPr>
    </w:p>
    <w:p w14:paraId="3AA616B0" w14:textId="77777777" w:rsidR="00712764" w:rsidRPr="009A11DA" w:rsidRDefault="00712764" w:rsidP="00E77B35">
      <w:pPr>
        <w:spacing w:after="0"/>
        <w:rPr>
          <w:rFonts w:cs="Arial"/>
          <w:szCs w:val="24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02"/>
        <w:gridCol w:w="2088"/>
        <w:gridCol w:w="4536"/>
        <w:gridCol w:w="2473"/>
        <w:gridCol w:w="1377"/>
        <w:gridCol w:w="1210"/>
        <w:gridCol w:w="1512"/>
      </w:tblGrid>
      <w:tr w:rsidR="00DB1034" w:rsidRPr="009A11DA" w14:paraId="6070D246" w14:textId="77777777" w:rsidTr="00E3602F"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17BA4835" w14:textId="242FEC80" w:rsidR="00DB1034" w:rsidRPr="00D6287D" w:rsidRDefault="008B5CE3" w:rsidP="0055417F">
            <w:pPr>
              <w:pStyle w:val="Heading"/>
              <w:ind w:left="0"/>
              <w:rPr>
                <w:szCs w:val="32"/>
              </w:rPr>
            </w:pPr>
            <w:r w:rsidRPr="00D6287D">
              <w:rPr>
                <w:szCs w:val="32"/>
              </w:rPr>
              <w:t>Related People</w:t>
            </w:r>
            <w:r w:rsidR="00DB1034" w:rsidRPr="00D6287D">
              <w:rPr>
                <w:rStyle w:val="EndnoteReference"/>
                <w:szCs w:val="32"/>
              </w:rPr>
              <w:endnoteReference w:id="10"/>
            </w:r>
          </w:p>
        </w:tc>
      </w:tr>
      <w:tr w:rsidR="00DB1034" w:rsidRPr="009A11DA" w14:paraId="1E96BB12" w14:textId="77777777" w:rsidTr="00E3602F">
        <w:tc>
          <w:tcPr>
            <w:tcW w:w="715" w:type="pct"/>
          </w:tcPr>
          <w:p w14:paraId="633FAA09" w14:textId="11652AD1" w:rsidR="00DB1034" w:rsidRPr="00BA6A2D" w:rsidRDefault="008B5CE3" w:rsidP="00DB1034">
            <w:pPr>
              <w:pStyle w:val="TableHeadingLabelStyle"/>
              <w:rPr>
                <w:rStyle w:val="SubtleEmphasis"/>
                <w:color w:val="auto"/>
                <w:sz w:val="22"/>
                <w:szCs w:val="22"/>
              </w:rPr>
            </w:pPr>
            <w:r w:rsidRPr="00BA6A2D">
              <w:rPr>
                <w:sz w:val="22"/>
                <w:szCs w:val="22"/>
              </w:rPr>
              <w:t>Relationship Type</w:t>
            </w:r>
          </w:p>
        </w:tc>
        <w:tc>
          <w:tcPr>
            <w:tcW w:w="678" w:type="pct"/>
            <w:vAlign w:val="center"/>
          </w:tcPr>
          <w:p w14:paraId="1C6AF69C" w14:textId="32D9595B" w:rsidR="00DB1034" w:rsidRPr="00BA6A2D" w:rsidRDefault="00DB1034" w:rsidP="00DB1034">
            <w:pPr>
              <w:pStyle w:val="TableHeadingLabelStyle"/>
              <w:rPr>
                <w:sz w:val="22"/>
                <w:szCs w:val="22"/>
              </w:rPr>
            </w:pPr>
            <w:r w:rsidRPr="00BA6A2D">
              <w:rPr>
                <w:rFonts w:cs="Tahoma"/>
                <w:sz w:val="22"/>
                <w:szCs w:val="22"/>
              </w:rPr>
              <w:t>CPF/CNPJ</w:t>
            </w:r>
          </w:p>
        </w:tc>
        <w:tc>
          <w:tcPr>
            <w:tcW w:w="1473" w:type="pct"/>
            <w:vAlign w:val="center"/>
          </w:tcPr>
          <w:p w14:paraId="4E838242" w14:textId="3EC94DAF" w:rsidR="00DB1034" w:rsidRPr="00BA6A2D" w:rsidRDefault="00AE26E2" w:rsidP="00DB1034">
            <w:pPr>
              <w:pStyle w:val="TableHeadingLabelStyle"/>
              <w:rPr>
                <w:sz w:val="22"/>
                <w:szCs w:val="22"/>
              </w:rPr>
            </w:pPr>
            <w:r w:rsidRPr="00BA6A2D">
              <w:rPr>
                <w:rFonts w:cs="Tahoma"/>
                <w:sz w:val="22"/>
                <w:szCs w:val="22"/>
              </w:rPr>
              <w:t>Name</w:t>
            </w:r>
          </w:p>
        </w:tc>
        <w:tc>
          <w:tcPr>
            <w:tcW w:w="803" w:type="pct"/>
            <w:vAlign w:val="center"/>
          </w:tcPr>
          <w:p w14:paraId="2628F1AC" w14:textId="6A5DE1C5" w:rsidR="00DB1034" w:rsidRPr="00BA6A2D" w:rsidRDefault="00AE26E2" w:rsidP="00DB1034">
            <w:pPr>
              <w:pStyle w:val="TableHeadingLabelStyle"/>
              <w:rPr>
                <w:sz w:val="22"/>
                <w:szCs w:val="22"/>
              </w:rPr>
            </w:pPr>
            <w:r w:rsidRPr="00BA6A2D">
              <w:rPr>
                <w:rFonts w:cs="Tahoma"/>
                <w:sz w:val="22"/>
                <w:szCs w:val="22"/>
              </w:rPr>
              <w:t>Responsibility</w:t>
            </w:r>
          </w:p>
        </w:tc>
        <w:tc>
          <w:tcPr>
            <w:tcW w:w="447" w:type="pct"/>
            <w:vAlign w:val="center"/>
          </w:tcPr>
          <w:p w14:paraId="0BCC2935" w14:textId="29A2D9C5" w:rsidR="00DB1034" w:rsidRPr="00BA6A2D" w:rsidRDefault="00AE26E2" w:rsidP="00DB1034">
            <w:pPr>
              <w:pStyle w:val="TableHeadingLabelStyle"/>
              <w:rPr>
                <w:sz w:val="22"/>
                <w:szCs w:val="22"/>
              </w:rPr>
            </w:pPr>
            <w:r w:rsidRPr="00BA6A2D">
              <w:rPr>
                <w:rFonts w:cs="Tahoma"/>
                <w:sz w:val="22"/>
                <w:szCs w:val="22"/>
              </w:rPr>
              <w:t>Lease Term</w:t>
            </w:r>
          </w:p>
        </w:tc>
        <w:tc>
          <w:tcPr>
            <w:tcW w:w="393" w:type="pct"/>
            <w:vAlign w:val="center"/>
          </w:tcPr>
          <w:p w14:paraId="325581F0" w14:textId="5C9B8D03" w:rsidR="00DB1034" w:rsidRPr="00BA6A2D" w:rsidRDefault="00AE26E2" w:rsidP="00DB1034">
            <w:pPr>
              <w:pStyle w:val="TableHeadingLabelStyle"/>
              <w:rPr>
                <w:sz w:val="22"/>
                <w:szCs w:val="22"/>
              </w:rPr>
            </w:pPr>
            <w:r w:rsidRPr="00BA6A2D">
              <w:rPr>
                <w:rFonts w:cs="Tahoma"/>
                <w:sz w:val="22"/>
                <w:szCs w:val="22"/>
              </w:rPr>
              <w:t xml:space="preserve">Start Date </w:t>
            </w:r>
          </w:p>
        </w:tc>
        <w:tc>
          <w:tcPr>
            <w:tcW w:w="491" w:type="pct"/>
            <w:vAlign w:val="center"/>
          </w:tcPr>
          <w:p w14:paraId="1566AA0F" w14:textId="44DAD67B" w:rsidR="00DB1034" w:rsidRPr="00BA6A2D" w:rsidRDefault="00AE26E2" w:rsidP="00DB1034">
            <w:pPr>
              <w:pStyle w:val="TableHeadingLabelStyle"/>
              <w:rPr>
                <w:sz w:val="22"/>
                <w:szCs w:val="22"/>
              </w:rPr>
            </w:pPr>
            <w:r w:rsidRPr="00BA6A2D">
              <w:rPr>
                <w:rFonts w:cs="Tahoma"/>
                <w:sz w:val="22"/>
                <w:szCs w:val="22"/>
              </w:rPr>
              <w:t>End Date</w:t>
            </w:r>
          </w:p>
        </w:tc>
      </w:tr>
      <w:tr w:rsidR="00DB1034" w:rsidRPr="009A11DA" w14:paraId="3DED711A" w14:textId="77777777" w:rsidTr="00E3602F">
        <w:tc>
          <w:tcPr>
            <w:tcW w:w="715" w:type="pct"/>
          </w:tcPr>
          <w:p w14:paraId="17936F2B" w14:textId="29C47166" w:rsidR="00DB1034" w:rsidRPr="00BA6A2D" w:rsidRDefault="00DB1034" w:rsidP="00CC0838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type}</w:t>
            </w:r>
          </w:p>
        </w:tc>
        <w:tc>
          <w:tcPr>
            <w:tcW w:w="678" w:type="pct"/>
          </w:tcPr>
          <w:p w14:paraId="0E1C7EFE" w14:textId="3ED1191D" w:rsidR="00DB1034" w:rsidRPr="00BA6A2D" w:rsidRDefault="00DB1034" w:rsidP="00CC0838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Pr="00BA6A2D">
              <w:rPr>
                <w:sz w:val="22"/>
              </w:rPr>
              <w:t>CPFno</w:t>
            </w:r>
            <w:proofErr w:type="spellEnd"/>
            <w:r w:rsidRPr="00BA6A2D">
              <w:rPr>
                <w:sz w:val="22"/>
              </w:rPr>
              <w:t>}</w:t>
            </w:r>
          </w:p>
        </w:tc>
        <w:tc>
          <w:tcPr>
            <w:tcW w:w="1473" w:type="pct"/>
          </w:tcPr>
          <w:p w14:paraId="76409CDA" w14:textId="2265EBEA" w:rsidR="00DB1034" w:rsidRPr="00BA6A2D" w:rsidRDefault="00DB1034" w:rsidP="00CC0838">
            <w:pPr>
              <w:pStyle w:val="NumberFieldStyle"/>
              <w:jc w:val="left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r w:rsidR="00AE26E2" w:rsidRPr="00BA6A2D">
              <w:rPr>
                <w:sz w:val="22"/>
              </w:rPr>
              <w:t>n</w:t>
            </w:r>
            <w:r w:rsidRPr="00BA6A2D">
              <w:rPr>
                <w:sz w:val="22"/>
              </w:rPr>
              <w:t>ame}</w:t>
            </w:r>
          </w:p>
        </w:tc>
        <w:tc>
          <w:tcPr>
            <w:tcW w:w="803" w:type="pct"/>
          </w:tcPr>
          <w:p w14:paraId="27CE5B72" w14:textId="7AAED6ED" w:rsidR="00DB1034" w:rsidRPr="00BA6A2D" w:rsidRDefault="00DB1034" w:rsidP="00CC0838">
            <w:pPr>
              <w:pStyle w:val="NumberFieldStyle"/>
              <w:jc w:val="left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r w:rsidR="00AE26E2" w:rsidRPr="00BA6A2D">
              <w:rPr>
                <w:sz w:val="22"/>
              </w:rPr>
              <w:t>r</w:t>
            </w:r>
            <w:r w:rsidRPr="00BA6A2D">
              <w:rPr>
                <w:sz w:val="22"/>
              </w:rPr>
              <w:t>esponsibility}</w:t>
            </w:r>
          </w:p>
        </w:tc>
        <w:tc>
          <w:tcPr>
            <w:tcW w:w="447" w:type="pct"/>
          </w:tcPr>
          <w:p w14:paraId="3296EED2" w14:textId="3A8A5B64" w:rsidR="00DB1034" w:rsidRPr="00BA6A2D" w:rsidRDefault="00DB1034" w:rsidP="00CC0838">
            <w:pPr>
              <w:pStyle w:val="NumberFieldStyle"/>
              <w:jc w:val="left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="00AE26E2" w:rsidRPr="00BA6A2D">
              <w:rPr>
                <w:sz w:val="22"/>
              </w:rPr>
              <w:t>l</w:t>
            </w:r>
            <w:r w:rsidRPr="00BA6A2D">
              <w:rPr>
                <w:sz w:val="22"/>
              </w:rPr>
              <w:t>easeTerm</w:t>
            </w:r>
            <w:proofErr w:type="spellEnd"/>
            <w:r w:rsidRPr="00BA6A2D">
              <w:rPr>
                <w:sz w:val="22"/>
              </w:rPr>
              <w:t>}</w:t>
            </w:r>
          </w:p>
        </w:tc>
        <w:tc>
          <w:tcPr>
            <w:tcW w:w="393" w:type="pct"/>
          </w:tcPr>
          <w:p w14:paraId="6354AFED" w14:textId="0F318B69" w:rsidR="00DB1034" w:rsidRPr="00BA6A2D" w:rsidRDefault="00DB1034" w:rsidP="00CC0838">
            <w:pPr>
              <w:pStyle w:val="NumberFieldStyle"/>
              <w:jc w:val="left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="00B353D9" w:rsidRPr="00BA6A2D">
              <w:rPr>
                <w:sz w:val="22"/>
              </w:rPr>
              <w:t>s</w:t>
            </w:r>
            <w:r w:rsidRPr="00BA6A2D">
              <w:rPr>
                <w:sz w:val="22"/>
              </w:rPr>
              <w:t>tartDate</w:t>
            </w:r>
            <w:proofErr w:type="spellEnd"/>
            <w:r w:rsidRPr="00BA6A2D">
              <w:rPr>
                <w:sz w:val="22"/>
              </w:rPr>
              <w:t>}</w:t>
            </w:r>
          </w:p>
        </w:tc>
        <w:tc>
          <w:tcPr>
            <w:tcW w:w="491" w:type="pct"/>
          </w:tcPr>
          <w:p w14:paraId="42EDF56F" w14:textId="65BCC14F" w:rsidR="00DB1034" w:rsidRPr="00BA6A2D" w:rsidRDefault="00DB1034" w:rsidP="00CC0838">
            <w:pPr>
              <w:pStyle w:val="NumberFieldStyle"/>
              <w:jc w:val="left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="00B353D9" w:rsidRPr="00BA6A2D">
              <w:rPr>
                <w:sz w:val="22"/>
              </w:rPr>
              <w:t>e</w:t>
            </w:r>
            <w:r w:rsidRPr="00BA6A2D">
              <w:rPr>
                <w:sz w:val="22"/>
              </w:rPr>
              <w:t>ndDate</w:t>
            </w:r>
            <w:proofErr w:type="spellEnd"/>
            <w:r w:rsidRPr="00BA6A2D">
              <w:rPr>
                <w:sz w:val="22"/>
              </w:rPr>
              <w:t>}</w:t>
            </w:r>
          </w:p>
        </w:tc>
      </w:tr>
    </w:tbl>
    <w:p w14:paraId="53F922D6" w14:textId="77777777" w:rsidR="00DB1034" w:rsidRPr="009A11DA" w:rsidRDefault="00DB1034" w:rsidP="00E77B35">
      <w:pPr>
        <w:spacing w:after="0"/>
        <w:rPr>
          <w:rFonts w:cs="Arial"/>
          <w:szCs w:val="24"/>
        </w:rPr>
      </w:pPr>
    </w:p>
    <w:p w14:paraId="4773DBAD" w14:textId="77777777" w:rsidR="009502DE" w:rsidRPr="009A11DA" w:rsidRDefault="009502DE" w:rsidP="009502DE">
      <w:pPr>
        <w:spacing w:after="0"/>
        <w:rPr>
          <w:szCs w:val="24"/>
        </w:rPr>
      </w:pPr>
    </w:p>
    <w:p w14:paraId="380A2035" w14:textId="163D9838" w:rsidR="00C71B99" w:rsidRDefault="00C71B99">
      <w:pPr>
        <w:rPr>
          <w:rFonts w:cs="Arial"/>
          <w:szCs w:val="24"/>
        </w:rPr>
      </w:pPr>
      <w:r>
        <w:rPr>
          <w:rFonts w:cs="Arial"/>
          <w:szCs w:val="24"/>
        </w:rPr>
        <w:br w:type="page"/>
      </w: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794"/>
        <w:gridCol w:w="2679"/>
        <w:gridCol w:w="2211"/>
        <w:gridCol w:w="2873"/>
        <w:gridCol w:w="4832"/>
        <w:gridCol w:w="9"/>
      </w:tblGrid>
      <w:tr w:rsidR="00BF1EBA" w:rsidRPr="009A11DA" w14:paraId="0EAD0954" w14:textId="77777777" w:rsidTr="00DE68CF"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</w:tcPr>
          <w:p w14:paraId="7A970523" w14:textId="59BA3242" w:rsidR="00BF1EBA" w:rsidRPr="00BF1EBA" w:rsidRDefault="00BF1EBA" w:rsidP="00DE68CF">
            <w:pPr>
              <w:pStyle w:val="Heading"/>
              <w:ind w:left="0"/>
              <w:rPr>
                <w:szCs w:val="32"/>
              </w:rPr>
            </w:pPr>
            <w:r w:rsidRPr="00BF1EBA">
              <w:rPr>
                <w:szCs w:val="32"/>
              </w:rPr>
              <w:lastRenderedPageBreak/>
              <w:t>Substances</w:t>
            </w:r>
            <w:r w:rsidRPr="00BF1EBA">
              <w:rPr>
                <w:rStyle w:val="EndnoteReference"/>
                <w:szCs w:val="32"/>
              </w:rPr>
              <w:endnoteReference w:id="11"/>
            </w:r>
          </w:p>
        </w:tc>
      </w:tr>
      <w:tr w:rsidR="00BF1EBA" w:rsidRPr="00BA6A2D" w14:paraId="3A03BB96" w14:textId="77777777" w:rsidTr="00DE68CF">
        <w:tblPrEx>
          <w:tblCellMar>
            <w:left w:w="108" w:type="dxa"/>
            <w:right w:w="108" w:type="dxa"/>
          </w:tblCellMar>
        </w:tblPrEx>
        <w:trPr>
          <w:gridAfter w:val="1"/>
          <w:wAfter w:w="3" w:type="pct"/>
          <w:trHeight w:val="300"/>
        </w:trPr>
        <w:tc>
          <w:tcPr>
            <w:tcW w:w="90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4B8780" w14:textId="6CF2374E" w:rsidR="00BF1EBA" w:rsidRPr="00BA6A2D" w:rsidRDefault="00BF1EBA" w:rsidP="00BF1EBA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Name</w:t>
            </w:r>
          </w:p>
        </w:tc>
        <w:tc>
          <w:tcPr>
            <w:tcW w:w="87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9A04E1" w14:textId="02E7C01F" w:rsidR="00BF1EBA" w:rsidRPr="00BA6A2D" w:rsidRDefault="00BF1EBA" w:rsidP="00BF1EBA">
            <w:pPr>
              <w:rPr>
                <w:rFonts w:eastAsia="Aptos" w:cs="Aptos"/>
                <w:b/>
                <w:bCs/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Use Type</w:t>
            </w:r>
          </w:p>
        </w:tc>
        <w:tc>
          <w:tcPr>
            <w:tcW w:w="71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B9FB3D" w14:textId="26106742" w:rsidR="00BF1EBA" w:rsidRPr="00BA6A2D" w:rsidRDefault="00BF1EBA" w:rsidP="00BF1EBA">
            <w:pPr>
              <w:jc w:val="center"/>
              <w:rPr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Start Date</w:t>
            </w:r>
          </w:p>
        </w:tc>
        <w:tc>
          <w:tcPr>
            <w:tcW w:w="9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E82248" w14:textId="251BE8A4" w:rsidR="00BF1EBA" w:rsidRPr="00BA6A2D" w:rsidRDefault="00BF1EBA" w:rsidP="00BF1EBA">
            <w:pPr>
              <w:jc w:val="center"/>
              <w:rPr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End Date</w:t>
            </w:r>
          </w:p>
        </w:tc>
        <w:tc>
          <w:tcPr>
            <w:tcW w:w="15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781D2B" w14:textId="594E6FFA" w:rsidR="00BF1EBA" w:rsidRPr="00BA6A2D" w:rsidRDefault="00BF1EBA" w:rsidP="00BF1EBA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Closing Reason</w:t>
            </w:r>
          </w:p>
        </w:tc>
      </w:tr>
      <w:tr w:rsidR="00BF1EBA" w:rsidRPr="00BA6A2D" w14:paraId="3D37747D" w14:textId="77777777" w:rsidTr="00DE68CF">
        <w:tblPrEx>
          <w:tblCellMar>
            <w:left w:w="108" w:type="dxa"/>
            <w:right w:w="108" w:type="dxa"/>
          </w:tblCellMar>
        </w:tblPrEx>
        <w:trPr>
          <w:gridAfter w:val="1"/>
          <w:wAfter w:w="3" w:type="pct"/>
          <w:trHeight w:val="300"/>
        </w:trPr>
        <w:tc>
          <w:tcPr>
            <w:tcW w:w="90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402F7A" w14:textId="4B9BDEA7" w:rsidR="00BF1EBA" w:rsidRPr="00BA6A2D" w:rsidRDefault="00BF1EBA" w:rsidP="00BF1EBA">
            <w:pPr>
              <w:rPr>
                <w:rFonts w:eastAsia="Aptos" w:cs="Aptos"/>
                <w:sz w:val="22"/>
              </w:rPr>
            </w:pPr>
            <w:r w:rsidRPr="00BA6A2D">
              <w:rPr>
                <w:rFonts w:eastAsia="Aptos" w:cs="Aptos"/>
                <w:sz w:val="22"/>
              </w:rPr>
              <w:t>{</w:t>
            </w:r>
            <w:r w:rsidRPr="00BA6A2D">
              <w:rPr>
                <w:sz w:val="22"/>
              </w:rPr>
              <w:t>name</w:t>
            </w:r>
            <w:r w:rsidRPr="00BA6A2D">
              <w:rPr>
                <w:rFonts w:eastAsia="Aptos" w:cs="Aptos"/>
                <w:sz w:val="22"/>
              </w:rPr>
              <w:t xml:space="preserve">}  </w:t>
            </w:r>
          </w:p>
        </w:tc>
        <w:tc>
          <w:tcPr>
            <w:tcW w:w="87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6A27D3" w14:textId="2A3331D9" w:rsidR="00BF1EBA" w:rsidRPr="00BA6A2D" w:rsidRDefault="00BF1EBA" w:rsidP="00BF1EBA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Pr="00BA6A2D">
              <w:rPr>
                <w:sz w:val="22"/>
              </w:rPr>
              <w:t>useType</w:t>
            </w:r>
            <w:proofErr w:type="spellEnd"/>
            <w:r w:rsidRPr="00BA6A2D">
              <w:rPr>
                <w:rFonts w:cs="Consolas"/>
                <w:sz w:val="22"/>
              </w:rPr>
              <w:t>}</w:t>
            </w:r>
          </w:p>
        </w:tc>
        <w:tc>
          <w:tcPr>
            <w:tcW w:w="71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868E96" w14:textId="2FE65A56" w:rsidR="00BF1EBA" w:rsidRPr="00BA6A2D" w:rsidRDefault="00BF1EBA" w:rsidP="00BF1EBA">
            <w:pPr>
              <w:rPr>
                <w:rFonts w:eastAsia="Aptos" w:cs="Aptos"/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Pr="00BA6A2D">
              <w:rPr>
                <w:sz w:val="22"/>
              </w:rPr>
              <w:t>startDate</w:t>
            </w:r>
            <w:proofErr w:type="spellEnd"/>
            <w:r w:rsidRPr="00BA6A2D">
              <w:rPr>
                <w:sz w:val="22"/>
              </w:rPr>
              <w:t>}</w:t>
            </w:r>
          </w:p>
        </w:tc>
        <w:tc>
          <w:tcPr>
            <w:tcW w:w="9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18EE87" w14:textId="13373ECF" w:rsidR="00BF1EBA" w:rsidRPr="00BA6A2D" w:rsidRDefault="00BF1EBA" w:rsidP="00BF1EBA">
            <w:pPr>
              <w:rPr>
                <w:rFonts w:eastAsia="Aptos" w:cs="Aptos"/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Pr="00BA6A2D">
              <w:rPr>
                <w:sz w:val="22"/>
              </w:rPr>
              <w:t>endDate</w:t>
            </w:r>
            <w:proofErr w:type="spellEnd"/>
            <w:r w:rsidRPr="00BA6A2D">
              <w:rPr>
                <w:sz w:val="22"/>
              </w:rPr>
              <w:t>}</w:t>
            </w:r>
          </w:p>
        </w:tc>
        <w:tc>
          <w:tcPr>
            <w:tcW w:w="15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83894F" w14:textId="1BF39CB1" w:rsidR="00BF1EBA" w:rsidRPr="00BA6A2D" w:rsidRDefault="00BF1EBA" w:rsidP="00BF1EBA">
            <w:pPr>
              <w:rPr>
                <w:rFonts w:eastAsia="Aptos" w:cs="Aptos"/>
                <w:sz w:val="22"/>
              </w:rPr>
            </w:pPr>
            <w:r w:rsidRPr="00BA6A2D">
              <w:rPr>
                <w:rFonts w:eastAsia="Aptos" w:cs="Aptos"/>
                <w:sz w:val="22"/>
              </w:rPr>
              <w:t>{</w:t>
            </w:r>
            <w:proofErr w:type="spellStart"/>
            <w:r w:rsidRPr="00BA6A2D">
              <w:rPr>
                <w:rFonts w:eastAsia="Aptos" w:cs="Aptos"/>
                <w:sz w:val="22"/>
              </w:rPr>
              <w:t>closingReason</w:t>
            </w:r>
            <w:proofErr w:type="spellEnd"/>
            <w:r w:rsidRPr="00BA6A2D">
              <w:rPr>
                <w:rFonts w:eastAsia="Aptos" w:cs="Aptos"/>
                <w:sz w:val="22"/>
              </w:rPr>
              <w:t>}</w:t>
            </w:r>
          </w:p>
        </w:tc>
      </w:tr>
    </w:tbl>
    <w:p w14:paraId="54056313" w14:textId="77777777" w:rsidR="009502DE" w:rsidRPr="00BA6A2D" w:rsidRDefault="009502DE" w:rsidP="00E77B35">
      <w:pPr>
        <w:spacing w:after="0"/>
        <w:rPr>
          <w:rFonts w:cs="Arial"/>
          <w:sz w:val="22"/>
        </w:rPr>
      </w:pPr>
    </w:p>
    <w:p w14:paraId="54FFCF9B" w14:textId="77777777" w:rsidR="00C71B99" w:rsidRDefault="00C71B99" w:rsidP="00E77B35">
      <w:pPr>
        <w:spacing w:after="0"/>
        <w:rPr>
          <w:rFonts w:cs="Arial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415"/>
        <w:gridCol w:w="2417"/>
        <w:gridCol w:w="2655"/>
        <w:gridCol w:w="3405"/>
      </w:tblGrid>
      <w:tr w:rsidR="00C71B99" w:rsidRPr="009A11DA" w14:paraId="7BD66DF2" w14:textId="77777777" w:rsidTr="00DE68CF">
        <w:trPr>
          <w:trHeight w:val="300"/>
        </w:trPr>
        <w:tc>
          <w:tcPr>
            <w:tcW w:w="108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76ACF7" w14:textId="6572F9B6" w:rsidR="00C71B99" w:rsidRPr="00C71B99" w:rsidRDefault="00C71B99" w:rsidP="00C71B99">
            <w:pPr>
              <w:pStyle w:val="Heading"/>
              <w:rPr>
                <w:szCs w:val="32"/>
              </w:rPr>
            </w:pPr>
            <w:r w:rsidRPr="00C71B99">
              <w:rPr>
                <w:rFonts w:cs="Arial"/>
                <w:szCs w:val="32"/>
              </w:rPr>
              <w:t>Events</w:t>
            </w:r>
            <w:r w:rsidRPr="00C71B99">
              <w:rPr>
                <w:rStyle w:val="EndnoteReference"/>
                <w:szCs w:val="32"/>
              </w:rPr>
              <w:endnoteReference w:id="12"/>
            </w:r>
          </w:p>
        </w:tc>
      </w:tr>
      <w:tr w:rsidR="00C71B99" w:rsidRPr="009A11DA" w14:paraId="44AAC12F" w14:textId="77777777" w:rsidTr="00DE68CF">
        <w:trPr>
          <w:trHeight w:val="300"/>
        </w:trPr>
        <w:tc>
          <w:tcPr>
            <w:tcW w:w="241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44E49B" w14:textId="52A090D3" w:rsidR="00C71B99" w:rsidRPr="00BA6A2D" w:rsidRDefault="00C71B99" w:rsidP="00C71B99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Description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030CB7" w14:textId="6D9DE546" w:rsidR="00C71B99" w:rsidRPr="00BA6A2D" w:rsidRDefault="00C71B99" w:rsidP="00C71B99">
            <w:pPr>
              <w:rPr>
                <w:rFonts w:eastAsia="Aptos" w:cs="Aptos"/>
                <w:b/>
                <w:bCs/>
                <w:sz w:val="22"/>
                <w:lang w:val="en-ID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Date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0B8C71" w14:textId="686B8677" w:rsidR="00C71B99" w:rsidRPr="00BA6A2D" w:rsidRDefault="00C71B99" w:rsidP="00C71B99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Observation</w:t>
            </w:r>
          </w:p>
        </w:tc>
        <w:tc>
          <w:tcPr>
            <w:tcW w:w="340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179B3A" w14:textId="5ED9470F" w:rsidR="00C71B99" w:rsidRPr="00BA6A2D" w:rsidRDefault="00C71B99" w:rsidP="00C71B99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DOU Publication</w:t>
            </w:r>
          </w:p>
        </w:tc>
      </w:tr>
      <w:tr w:rsidR="00C71B99" w:rsidRPr="009A11DA" w14:paraId="591A8EA9" w14:textId="77777777" w:rsidTr="00DE68CF">
        <w:trPr>
          <w:trHeight w:val="300"/>
        </w:trPr>
        <w:tc>
          <w:tcPr>
            <w:tcW w:w="2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C1FBFE" w14:textId="0A059669" w:rsidR="00C71B99" w:rsidRPr="00BA6A2D" w:rsidRDefault="00C71B99" w:rsidP="00C71B99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description}</w:t>
            </w:r>
          </w:p>
        </w:tc>
        <w:tc>
          <w:tcPr>
            <w:tcW w:w="2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ED29E5" w14:textId="12D7B82C" w:rsidR="00C71B99" w:rsidRPr="00BA6A2D" w:rsidRDefault="00C71B99" w:rsidP="00C71B99">
            <w:pPr>
              <w:rPr>
                <w:rFonts w:eastAsia="Aptos" w:cs="Aptos"/>
                <w:sz w:val="22"/>
              </w:rPr>
            </w:pPr>
            <w:r w:rsidRPr="00BA6A2D">
              <w:rPr>
                <w:rFonts w:eastAsia="Aptos" w:cs="Aptos"/>
                <w:sz w:val="22"/>
              </w:rPr>
              <w:t>{</w:t>
            </w:r>
            <w:proofErr w:type="spellStart"/>
            <w:r w:rsidRPr="00BA6A2D">
              <w:rPr>
                <w:rFonts w:eastAsia="Aptos" w:cs="Aptos"/>
                <w:sz w:val="22"/>
              </w:rPr>
              <w:t>eventDate</w:t>
            </w:r>
            <w:proofErr w:type="spellEnd"/>
            <w:r w:rsidRPr="00BA6A2D">
              <w:rPr>
                <w:rFonts w:eastAsia="Aptos" w:cs="Aptos"/>
                <w:sz w:val="22"/>
              </w:rPr>
              <w:t>}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6D223C" w14:textId="2693BF5B" w:rsidR="00C71B99" w:rsidRPr="00BA6A2D" w:rsidRDefault="00C71B99" w:rsidP="00C71B99">
            <w:pPr>
              <w:rPr>
                <w:rFonts w:eastAsia="Aptos" w:cs="Aptos"/>
                <w:sz w:val="22"/>
              </w:rPr>
            </w:pPr>
            <w:r w:rsidRPr="00BA6A2D">
              <w:rPr>
                <w:rFonts w:eastAsia="Aptos" w:cs="Aptos"/>
                <w:sz w:val="22"/>
              </w:rPr>
              <w:t>{Observation}</w:t>
            </w:r>
          </w:p>
        </w:tc>
        <w:tc>
          <w:tcPr>
            <w:tcW w:w="34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C75526" w14:textId="40AA92B1" w:rsidR="00C71B99" w:rsidRPr="00BA6A2D" w:rsidRDefault="00C71B99" w:rsidP="00C71B99">
            <w:pPr>
              <w:rPr>
                <w:rFonts w:eastAsia="Aptos" w:cs="Aptos"/>
                <w:sz w:val="22"/>
              </w:rPr>
            </w:pPr>
            <w:r w:rsidRPr="00BA6A2D">
              <w:rPr>
                <w:rFonts w:eastAsia="Aptos" w:cs="Aptos"/>
                <w:sz w:val="22"/>
              </w:rPr>
              <w:t>{publication}</w:t>
            </w:r>
          </w:p>
        </w:tc>
      </w:tr>
    </w:tbl>
    <w:p w14:paraId="0615414C" w14:textId="77777777" w:rsidR="00C71B99" w:rsidRDefault="00C71B99" w:rsidP="00E77B35">
      <w:pPr>
        <w:spacing w:after="0"/>
        <w:rPr>
          <w:rFonts w:cs="Arial"/>
          <w:szCs w:val="24"/>
        </w:rPr>
      </w:pPr>
    </w:p>
    <w:p w14:paraId="144EF0B0" w14:textId="77777777" w:rsidR="00DA7188" w:rsidRDefault="00DA7188" w:rsidP="00E77B35">
      <w:pPr>
        <w:spacing w:after="0"/>
        <w:rPr>
          <w:rFonts w:cs="Arial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415"/>
        <w:gridCol w:w="2547"/>
        <w:gridCol w:w="2525"/>
        <w:gridCol w:w="3405"/>
      </w:tblGrid>
      <w:tr w:rsidR="00DA7188" w:rsidRPr="009A11DA" w14:paraId="1482E714" w14:textId="77777777" w:rsidTr="005E1476">
        <w:trPr>
          <w:trHeight w:val="300"/>
        </w:trPr>
        <w:tc>
          <w:tcPr>
            <w:tcW w:w="10892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7146566" w14:textId="3E5C3893" w:rsidR="00DA7188" w:rsidRPr="00971D4E" w:rsidRDefault="00DA7188" w:rsidP="005E1476">
            <w:pPr>
              <w:rPr>
                <w:rFonts w:cs="Arial"/>
                <w:b/>
                <w:bCs/>
                <w:sz w:val="32"/>
                <w:szCs w:val="32"/>
                <w:lang w:val="en-ID"/>
              </w:rPr>
            </w:pPr>
            <w:r>
              <w:rPr>
                <w:rFonts w:cs="Arial"/>
                <w:b/>
                <w:bCs/>
                <w:sz w:val="32"/>
                <w:szCs w:val="32"/>
                <w:lang w:val="pt-PT"/>
              </w:rPr>
              <w:t>Protocol List</w:t>
            </w:r>
            <w:r w:rsidRPr="00382DD4">
              <w:rPr>
                <w:rStyle w:val="EndnoteReference"/>
                <w:b/>
                <w:bCs/>
                <w:sz w:val="32"/>
                <w:szCs w:val="32"/>
              </w:rPr>
              <w:endnoteReference w:id="13"/>
            </w:r>
          </w:p>
        </w:tc>
      </w:tr>
      <w:tr w:rsidR="00DA7188" w:rsidRPr="009A11DA" w14:paraId="6D459DF2" w14:textId="77777777" w:rsidTr="005E1476">
        <w:trPr>
          <w:trHeight w:val="300"/>
        </w:trPr>
        <w:tc>
          <w:tcPr>
            <w:tcW w:w="2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E7A8C1" w14:textId="2DF945E1" w:rsidR="00DA7188" w:rsidRPr="00BA6A2D" w:rsidRDefault="00DA7188" w:rsidP="005E1476">
            <w:pPr>
              <w:jc w:val="center"/>
              <w:rPr>
                <w:rFonts w:eastAsia="Aptos" w:cs="Aptos"/>
                <w:b/>
                <w:bCs/>
                <w:sz w:val="22"/>
                <w:lang w:val="en-ID"/>
              </w:rPr>
            </w:pPr>
            <w:r w:rsidRPr="00BA6A2D">
              <w:rPr>
                <w:rFonts w:eastAsia="Aptos" w:cs="Aptos"/>
                <w:b/>
                <w:bCs/>
                <w:sz w:val="22"/>
                <w:lang w:val="pt-PT"/>
              </w:rPr>
              <w:t>Type</w:t>
            </w:r>
          </w:p>
        </w:tc>
        <w:tc>
          <w:tcPr>
            <w:tcW w:w="2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41E0AF" w14:textId="78B6DE1C" w:rsidR="00DA7188" w:rsidRPr="00BA6A2D" w:rsidRDefault="00DA7188" w:rsidP="00DA7188">
            <w:pPr>
              <w:jc w:val="center"/>
              <w:rPr>
                <w:rFonts w:eastAsia="Aptos" w:cs="Aptos"/>
                <w:b/>
                <w:bCs/>
                <w:sz w:val="22"/>
                <w:lang w:val="en-ID"/>
              </w:rPr>
            </w:pPr>
            <w:r w:rsidRPr="00BA6A2D">
              <w:rPr>
                <w:rFonts w:eastAsia="Aptos" w:cs="Aptos"/>
                <w:b/>
                <w:bCs/>
                <w:sz w:val="22"/>
                <w:lang w:val="pt-PT"/>
              </w:rPr>
              <w:t>Name</w:t>
            </w:r>
          </w:p>
        </w:tc>
        <w:tc>
          <w:tcPr>
            <w:tcW w:w="25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557B0F" w14:textId="62194A5E" w:rsidR="00DA7188" w:rsidRPr="00BA6A2D" w:rsidRDefault="00DA7188" w:rsidP="005E1476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  <w:lang w:val="pt-PT"/>
              </w:rPr>
              <w:t>Registration Date</w:t>
            </w:r>
          </w:p>
        </w:tc>
        <w:tc>
          <w:tcPr>
            <w:tcW w:w="34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5EADFE" w14:textId="0CCF5C06" w:rsidR="00DA7188" w:rsidRPr="00BA6A2D" w:rsidRDefault="00DA7188" w:rsidP="005E1476">
            <w:pPr>
              <w:jc w:val="center"/>
              <w:rPr>
                <w:rFonts w:eastAsia="Aptos" w:cs="Aptos"/>
                <w:b/>
                <w:bCs/>
                <w:sz w:val="22"/>
                <w:lang w:val="en-ID"/>
              </w:rPr>
            </w:pPr>
            <w:r w:rsidRPr="00BA6A2D">
              <w:rPr>
                <w:rFonts w:eastAsia="Aptos" w:cs="Aptos"/>
                <w:b/>
                <w:bCs/>
                <w:sz w:val="22"/>
                <w:lang w:val="pt-PT"/>
              </w:rPr>
              <w:t>Unit</w:t>
            </w:r>
          </w:p>
        </w:tc>
      </w:tr>
      <w:tr w:rsidR="00DA7188" w:rsidRPr="009A11DA" w14:paraId="7D67E1A9" w14:textId="77777777" w:rsidTr="005E1476">
        <w:trPr>
          <w:trHeight w:val="300"/>
        </w:trPr>
        <w:tc>
          <w:tcPr>
            <w:tcW w:w="2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C9415B" w14:textId="33BAB67C" w:rsidR="00DA7188" w:rsidRPr="00BA6A2D" w:rsidRDefault="00DA7188" w:rsidP="005E1476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r w:rsidRPr="00BA6A2D">
              <w:rPr>
                <w:rFonts w:eastAsia="Aptos" w:cs="Aptos"/>
                <w:sz w:val="22"/>
                <w:lang w:val="pt-PT"/>
              </w:rPr>
              <w:t>Type</w:t>
            </w:r>
            <w:r w:rsidRPr="00BA6A2D">
              <w:rPr>
                <w:sz w:val="22"/>
              </w:rPr>
              <w:t>}</w:t>
            </w:r>
          </w:p>
        </w:tc>
        <w:tc>
          <w:tcPr>
            <w:tcW w:w="2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DCFE07" w14:textId="29AC61AB" w:rsidR="00DA7188" w:rsidRPr="00BA6A2D" w:rsidRDefault="00DA7188" w:rsidP="005E1476">
            <w:pPr>
              <w:rPr>
                <w:rFonts w:eastAsia="Aptos" w:cs="Aptos"/>
                <w:sz w:val="22"/>
                <w:lang w:val="en-ID"/>
              </w:rPr>
            </w:pPr>
            <w:r w:rsidRPr="00BA6A2D">
              <w:rPr>
                <w:rFonts w:eastAsia="Aptos" w:cs="Aptos"/>
                <w:sz w:val="22"/>
              </w:rPr>
              <w:t>{Name}</w:t>
            </w:r>
          </w:p>
        </w:tc>
        <w:tc>
          <w:tcPr>
            <w:tcW w:w="25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0A0E56" w14:textId="00E6F0E9" w:rsidR="00DA7188" w:rsidRPr="00BA6A2D" w:rsidRDefault="00DA7188" w:rsidP="005E1476">
            <w:pPr>
              <w:rPr>
                <w:rFonts w:eastAsia="Aptos" w:cs="Aptos"/>
                <w:sz w:val="22"/>
                <w:lang w:val="en-ID"/>
              </w:rPr>
            </w:pPr>
            <w:r w:rsidRPr="00BA6A2D">
              <w:rPr>
                <w:rFonts w:eastAsia="Aptos" w:cs="Aptos"/>
                <w:sz w:val="22"/>
              </w:rPr>
              <w:t>{</w:t>
            </w:r>
            <w:r w:rsidRPr="00BA6A2D">
              <w:rPr>
                <w:rFonts w:eastAsia="Aptos" w:cs="Aptos"/>
                <w:sz w:val="22"/>
                <w:lang w:val="pt-PT"/>
              </w:rPr>
              <w:t>RegistrationDate</w:t>
            </w:r>
            <w:r w:rsidRPr="00BA6A2D">
              <w:rPr>
                <w:rFonts w:eastAsia="Aptos" w:cs="Aptos"/>
                <w:sz w:val="22"/>
              </w:rPr>
              <w:t>}</w:t>
            </w:r>
          </w:p>
        </w:tc>
        <w:tc>
          <w:tcPr>
            <w:tcW w:w="34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D4D123" w14:textId="0596EACE" w:rsidR="00DA7188" w:rsidRPr="00BA6A2D" w:rsidRDefault="00DA7188" w:rsidP="005E1476">
            <w:pPr>
              <w:rPr>
                <w:rFonts w:eastAsia="Aptos" w:cs="Aptos"/>
                <w:sz w:val="22"/>
                <w:lang w:val="en-ID"/>
              </w:rPr>
            </w:pPr>
            <w:r w:rsidRPr="00BA6A2D">
              <w:rPr>
                <w:rFonts w:eastAsia="Aptos" w:cs="Aptos"/>
                <w:sz w:val="22"/>
              </w:rPr>
              <w:t>{</w:t>
            </w:r>
            <w:r w:rsidRPr="00BA6A2D">
              <w:rPr>
                <w:rFonts w:eastAsia="Aptos" w:cs="Aptos"/>
                <w:sz w:val="22"/>
                <w:lang w:val="pt-PT"/>
              </w:rPr>
              <w:t>Unit</w:t>
            </w:r>
            <w:r w:rsidRPr="00BA6A2D">
              <w:rPr>
                <w:rFonts w:eastAsia="Aptos" w:cs="Aptos"/>
                <w:sz w:val="22"/>
              </w:rPr>
              <w:t>}</w:t>
            </w:r>
          </w:p>
        </w:tc>
      </w:tr>
    </w:tbl>
    <w:p w14:paraId="0EB7EA4B" w14:textId="77777777" w:rsidR="00DA7188" w:rsidRDefault="00DA7188" w:rsidP="00E77B35">
      <w:pPr>
        <w:spacing w:after="0"/>
        <w:rPr>
          <w:rFonts w:cs="Arial"/>
          <w:szCs w:val="24"/>
        </w:rPr>
      </w:pPr>
    </w:p>
    <w:p w14:paraId="6F2E8796" w14:textId="77777777" w:rsidR="00DA7188" w:rsidRDefault="00DA7188" w:rsidP="00E77B35">
      <w:pPr>
        <w:spacing w:after="0"/>
        <w:rPr>
          <w:rFonts w:cs="Arial"/>
          <w:szCs w:val="24"/>
        </w:rPr>
      </w:pPr>
    </w:p>
    <w:p w14:paraId="40BC8F64" w14:textId="77777777" w:rsidR="00053B7A" w:rsidRDefault="00053B7A" w:rsidP="00E77B35">
      <w:pPr>
        <w:spacing w:after="0"/>
        <w:rPr>
          <w:rFonts w:cs="Arial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5"/>
        <w:gridCol w:w="1697"/>
        <w:gridCol w:w="2190"/>
        <w:gridCol w:w="2417"/>
        <w:gridCol w:w="2565"/>
        <w:gridCol w:w="2417"/>
        <w:gridCol w:w="2417"/>
      </w:tblGrid>
      <w:tr w:rsidR="00B57A5E" w:rsidRPr="009A11DA" w14:paraId="130343F8" w14:textId="77777777" w:rsidTr="00DE68CF">
        <w:trPr>
          <w:trHeight w:val="300"/>
        </w:trPr>
        <w:tc>
          <w:tcPr>
            <w:tcW w:w="4215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248AD2" w14:textId="2E78DDC5" w:rsidR="00B57A5E" w:rsidRPr="00BA6A2D" w:rsidRDefault="00EC3E1B" w:rsidP="00DE68CF">
            <w:pPr>
              <w:jc w:val="both"/>
              <w:rPr>
                <w:rFonts w:cs="Arial"/>
                <w:b/>
                <w:bCs/>
                <w:sz w:val="32"/>
                <w:szCs w:val="32"/>
              </w:rPr>
            </w:pPr>
            <w:r w:rsidRPr="00BA6A2D">
              <w:rPr>
                <w:rFonts w:cs="Arial"/>
                <w:b/>
                <w:bCs/>
                <w:sz w:val="32"/>
                <w:szCs w:val="32"/>
              </w:rPr>
              <w:t xml:space="preserve">Associated </w:t>
            </w:r>
            <w:proofErr w:type="spellStart"/>
            <w:r w:rsidRPr="00BA6A2D">
              <w:rPr>
                <w:rFonts w:cs="Arial"/>
                <w:b/>
                <w:bCs/>
                <w:sz w:val="32"/>
                <w:szCs w:val="32"/>
              </w:rPr>
              <w:t>Processo</w:t>
            </w:r>
            <w:proofErr w:type="spellEnd"/>
            <w:r w:rsidR="00B57A5E" w:rsidRPr="00BA6A2D">
              <w:rPr>
                <w:rStyle w:val="EndnoteReference"/>
                <w:b/>
                <w:bCs/>
                <w:sz w:val="32"/>
                <w:szCs w:val="32"/>
              </w:rPr>
              <w:endnoteReference w:id="14"/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EE88D0" w14:textId="77777777" w:rsidR="00B57A5E" w:rsidRPr="006E2A17" w:rsidRDefault="00B57A5E" w:rsidP="00DE68CF">
            <w:pPr>
              <w:jc w:val="both"/>
              <w:rPr>
                <w:rFonts w:ascii="Aptos" w:hAnsi="Aptos" w:cs="Arial"/>
                <w:b/>
                <w:bCs/>
                <w:sz w:val="32"/>
                <w:szCs w:val="32"/>
              </w:rPr>
            </w:pPr>
          </w:p>
        </w:tc>
      </w:tr>
      <w:tr w:rsidR="00B57A5E" w:rsidRPr="009A11DA" w14:paraId="28A41401" w14:textId="77777777" w:rsidTr="00DE68CF">
        <w:trPr>
          <w:trHeight w:val="300"/>
        </w:trPr>
        <w:tc>
          <w:tcPr>
            <w:tcW w:w="55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53419A" w14:textId="77777777" w:rsidR="00B57A5E" w:rsidRPr="00BA6A2D" w:rsidRDefault="00B57A5E" w:rsidP="00DE68CF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proofErr w:type="spellStart"/>
            <w:r w:rsidRPr="00BA6A2D">
              <w:rPr>
                <w:rFonts w:eastAsia="Aptos" w:cs="Aptos"/>
                <w:b/>
                <w:bCs/>
                <w:sz w:val="22"/>
              </w:rPr>
              <w:t>Processo</w:t>
            </w:r>
            <w:proofErr w:type="spellEnd"/>
          </w:p>
        </w:tc>
        <w:tc>
          <w:tcPr>
            <w:tcW w:w="551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08C036" w14:textId="21D2FA0A" w:rsidR="00B57A5E" w:rsidRPr="00BA6A2D" w:rsidRDefault="00EC3E1B" w:rsidP="00DE68CF">
            <w:pPr>
              <w:rPr>
                <w:rFonts w:eastAsia="Aptos" w:cs="Aptos"/>
                <w:b/>
                <w:bCs/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Holders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C2967B" w14:textId="2975F709" w:rsidR="00B57A5E" w:rsidRPr="00BA6A2D" w:rsidRDefault="00880DEE" w:rsidP="00DE68CF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Associat</w:t>
            </w:r>
            <w:r w:rsidR="0016205C" w:rsidRPr="00BA6A2D">
              <w:rPr>
                <w:rFonts w:eastAsia="Aptos" w:cs="Aptos"/>
                <w:b/>
                <w:bCs/>
                <w:sz w:val="22"/>
              </w:rPr>
              <w:t>ion Type</w:t>
            </w:r>
          </w:p>
        </w:tc>
        <w:tc>
          <w:tcPr>
            <w:tcW w:w="785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13D5BC" w14:textId="30A6D27F" w:rsidR="00B57A5E" w:rsidRPr="00BA6A2D" w:rsidRDefault="0016205C" w:rsidP="00DE68CF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Membership D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FB5A1A" w14:textId="1C4C7EB9" w:rsidR="00B57A5E" w:rsidRPr="00BA6A2D" w:rsidRDefault="0016205C" w:rsidP="00DE68CF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Disfellowshipping Date</w:t>
            </w:r>
          </w:p>
        </w:tc>
        <w:tc>
          <w:tcPr>
            <w:tcW w:w="785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BC51E3" w14:textId="15B5B13A" w:rsidR="00B57A5E" w:rsidRPr="00BA6A2D" w:rsidRDefault="0016205C" w:rsidP="00DE68CF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 xml:space="preserve">Original </w:t>
            </w:r>
            <w:proofErr w:type="spellStart"/>
            <w:r w:rsidRPr="00BA6A2D">
              <w:rPr>
                <w:rFonts w:eastAsia="Aptos" w:cs="Aptos"/>
                <w:b/>
                <w:bCs/>
                <w:sz w:val="22"/>
              </w:rPr>
              <w:t>Processo</w:t>
            </w:r>
            <w:proofErr w:type="spellEnd"/>
          </w:p>
        </w:tc>
        <w:tc>
          <w:tcPr>
            <w:tcW w:w="785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9E6562" w14:textId="7BA8862F" w:rsidR="00B57A5E" w:rsidRPr="00BA6A2D" w:rsidRDefault="0016205C" w:rsidP="00DE68CF">
            <w:pPr>
              <w:jc w:val="center"/>
              <w:rPr>
                <w:rFonts w:eastAsia="Aptos" w:cs="Aptos"/>
                <w:b/>
                <w:bCs/>
                <w:sz w:val="22"/>
              </w:rPr>
            </w:pPr>
            <w:r w:rsidRPr="00BA6A2D">
              <w:rPr>
                <w:rFonts w:eastAsia="Aptos" w:cs="Aptos"/>
                <w:b/>
                <w:bCs/>
                <w:sz w:val="22"/>
              </w:rPr>
              <w:t>Observation</w:t>
            </w:r>
          </w:p>
        </w:tc>
      </w:tr>
      <w:tr w:rsidR="00B57A5E" w:rsidRPr="009A11DA" w14:paraId="3CC35F35" w14:textId="77777777" w:rsidTr="00DE68CF">
        <w:trPr>
          <w:trHeight w:val="300"/>
        </w:trPr>
        <w:tc>
          <w:tcPr>
            <w:tcW w:w="5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A03511" w14:textId="77777777" w:rsidR="00B57A5E" w:rsidRPr="00BA6A2D" w:rsidRDefault="00B57A5E" w:rsidP="00DE68CF">
            <w:pPr>
              <w:pStyle w:val="TextFieldStyle"/>
              <w:rPr>
                <w:sz w:val="22"/>
              </w:rPr>
            </w:pPr>
            <w:r w:rsidRPr="00BA6A2D">
              <w:rPr>
                <w:sz w:val="22"/>
              </w:rPr>
              <w:t>{</w:t>
            </w:r>
            <w:proofErr w:type="spellStart"/>
            <w:r w:rsidRPr="00BA6A2D">
              <w:rPr>
                <w:sz w:val="22"/>
              </w:rPr>
              <w:t>Processo</w:t>
            </w:r>
            <w:proofErr w:type="spellEnd"/>
            <w:r w:rsidRPr="00BA6A2D">
              <w:rPr>
                <w:sz w:val="22"/>
              </w:rPr>
              <w:t>}</w:t>
            </w:r>
          </w:p>
        </w:tc>
        <w:tc>
          <w:tcPr>
            <w:tcW w:w="5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20AAAF" w14:textId="02354C88" w:rsidR="00B57A5E" w:rsidRPr="00BA6A2D" w:rsidRDefault="00B57A5E" w:rsidP="00DE68CF">
            <w:pPr>
              <w:rPr>
                <w:rFonts w:eastAsia="Aptos" w:cs="Aptos"/>
                <w:sz w:val="22"/>
              </w:rPr>
            </w:pPr>
            <w:r w:rsidRPr="00BA6A2D">
              <w:rPr>
                <w:rFonts w:eastAsia="Aptos" w:cs="Aptos"/>
                <w:sz w:val="22"/>
              </w:rPr>
              <w:t>{</w:t>
            </w:r>
            <w:r w:rsidR="00880DEE" w:rsidRPr="00BA6A2D">
              <w:rPr>
                <w:rFonts w:eastAsia="Aptos" w:cs="Aptos"/>
                <w:sz w:val="22"/>
              </w:rPr>
              <w:t>Holders</w:t>
            </w:r>
            <w:r w:rsidRPr="00BA6A2D">
              <w:rPr>
                <w:rFonts w:eastAsia="Aptos" w:cs="Aptos"/>
                <w:sz w:val="22"/>
              </w:rPr>
              <w:t>}</w:t>
            </w:r>
          </w:p>
        </w:tc>
        <w:tc>
          <w:tcPr>
            <w:tcW w:w="71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40EFCA" w14:textId="1156F43C" w:rsidR="00B57A5E" w:rsidRPr="00BA6A2D" w:rsidRDefault="00B57A5E" w:rsidP="00DE68CF">
            <w:pPr>
              <w:rPr>
                <w:rFonts w:eastAsia="Aptos" w:cs="Aptos"/>
                <w:sz w:val="22"/>
              </w:rPr>
            </w:pPr>
            <w:r w:rsidRPr="00BA6A2D">
              <w:rPr>
                <w:rFonts w:eastAsia="Aptos" w:cs="Aptos"/>
                <w:sz w:val="22"/>
              </w:rPr>
              <w:t>{</w:t>
            </w:r>
            <w:proofErr w:type="spellStart"/>
            <w:r w:rsidR="0016205C" w:rsidRPr="00BA6A2D">
              <w:rPr>
                <w:rFonts w:eastAsia="Aptos" w:cs="Aptos"/>
                <w:sz w:val="22"/>
              </w:rPr>
              <w:t>AssociationType</w:t>
            </w:r>
            <w:proofErr w:type="spellEnd"/>
            <w:r w:rsidRPr="00BA6A2D">
              <w:rPr>
                <w:rFonts w:eastAsia="Aptos" w:cs="Aptos"/>
                <w:sz w:val="22"/>
              </w:rPr>
              <w:t>}</w:t>
            </w:r>
          </w:p>
        </w:tc>
        <w:tc>
          <w:tcPr>
            <w:tcW w:w="78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3BE7A8" w14:textId="67DB197A" w:rsidR="00B57A5E" w:rsidRPr="00BA6A2D" w:rsidRDefault="00B57A5E" w:rsidP="00DE68CF">
            <w:pPr>
              <w:rPr>
                <w:rFonts w:eastAsia="Aptos" w:cs="Aptos"/>
                <w:sz w:val="22"/>
              </w:rPr>
            </w:pPr>
            <w:r w:rsidRPr="00BA6A2D">
              <w:rPr>
                <w:rFonts w:eastAsia="Aptos" w:cs="Aptos"/>
                <w:sz w:val="22"/>
              </w:rPr>
              <w:t>{</w:t>
            </w:r>
            <w:proofErr w:type="spellStart"/>
            <w:r w:rsidR="0016205C" w:rsidRPr="00BA6A2D">
              <w:rPr>
                <w:rFonts w:eastAsia="Aptos" w:cs="Aptos"/>
                <w:sz w:val="22"/>
              </w:rPr>
              <w:t>MembershipDate</w:t>
            </w:r>
            <w:proofErr w:type="spellEnd"/>
            <w:r w:rsidRPr="00BA6A2D">
              <w:rPr>
                <w:rFonts w:eastAsia="Aptos" w:cs="Aptos"/>
                <w:sz w:val="22"/>
              </w:rPr>
              <w:t>}</w:t>
            </w:r>
          </w:p>
        </w:tc>
        <w:tc>
          <w:tcPr>
            <w:tcW w:w="8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32F89D" w14:textId="2AA21000" w:rsidR="00B57A5E" w:rsidRPr="00BA6A2D" w:rsidRDefault="00B57A5E" w:rsidP="00DE68CF">
            <w:pPr>
              <w:rPr>
                <w:rFonts w:eastAsia="Aptos" w:cs="Aptos"/>
                <w:sz w:val="22"/>
              </w:rPr>
            </w:pPr>
            <w:r w:rsidRPr="00BA6A2D">
              <w:rPr>
                <w:rFonts w:eastAsia="Aptos" w:cs="Aptos"/>
                <w:sz w:val="22"/>
              </w:rPr>
              <w:t>{</w:t>
            </w:r>
            <w:proofErr w:type="spellStart"/>
            <w:r w:rsidR="0016205C" w:rsidRPr="00BA6A2D">
              <w:rPr>
                <w:rFonts w:eastAsia="Aptos" w:cs="Aptos"/>
                <w:sz w:val="22"/>
              </w:rPr>
              <w:t>DisfellowshippingDate</w:t>
            </w:r>
            <w:proofErr w:type="spellEnd"/>
            <w:r w:rsidRPr="00BA6A2D">
              <w:rPr>
                <w:rFonts w:eastAsia="Aptos" w:cs="Aptos"/>
                <w:sz w:val="22"/>
              </w:rPr>
              <w:t>}</w:t>
            </w:r>
          </w:p>
        </w:tc>
        <w:tc>
          <w:tcPr>
            <w:tcW w:w="78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787E0B" w14:textId="2F62D505" w:rsidR="00B57A5E" w:rsidRPr="00BA6A2D" w:rsidRDefault="00B57A5E" w:rsidP="00DE68CF">
            <w:pPr>
              <w:rPr>
                <w:rFonts w:eastAsia="Aptos" w:cs="Aptos"/>
                <w:sz w:val="22"/>
              </w:rPr>
            </w:pPr>
            <w:r w:rsidRPr="00BA6A2D">
              <w:rPr>
                <w:rFonts w:eastAsia="Aptos" w:cs="Aptos"/>
                <w:sz w:val="22"/>
              </w:rPr>
              <w:t>{</w:t>
            </w:r>
            <w:proofErr w:type="spellStart"/>
            <w:r w:rsidR="0016205C" w:rsidRPr="00BA6A2D">
              <w:rPr>
                <w:rFonts w:eastAsia="Aptos" w:cs="Aptos"/>
                <w:sz w:val="22"/>
              </w:rPr>
              <w:t>OriginalProcesso</w:t>
            </w:r>
            <w:proofErr w:type="spellEnd"/>
            <w:r w:rsidRPr="00BA6A2D">
              <w:rPr>
                <w:rFonts w:eastAsia="Aptos" w:cs="Aptos"/>
                <w:sz w:val="22"/>
              </w:rPr>
              <w:t>}</w:t>
            </w:r>
          </w:p>
        </w:tc>
        <w:tc>
          <w:tcPr>
            <w:tcW w:w="78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885220" w14:textId="54909D51" w:rsidR="00B57A5E" w:rsidRPr="00BA6A2D" w:rsidRDefault="00B57A5E" w:rsidP="00DE68CF">
            <w:pPr>
              <w:rPr>
                <w:rFonts w:eastAsia="Aptos" w:cs="Aptos"/>
                <w:sz w:val="22"/>
              </w:rPr>
            </w:pPr>
            <w:r w:rsidRPr="00BA6A2D">
              <w:rPr>
                <w:rFonts w:eastAsia="Aptos" w:cs="Aptos"/>
                <w:sz w:val="22"/>
              </w:rPr>
              <w:t>{</w:t>
            </w:r>
            <w:r w:rsidR="0016205C" w:rsidRPr="00BA6A2D">
              <w:rPr>
                <w:rFonts w:eastAsia="Aptos" w:cs="Aptos"/>
                <w:sz w:val="22"/>
              </w:rPr>
              <w:t>Observation</w:t>
            </w:r>
            <w:r w:rsidRPr="00BA6A2D">
              <w:rPr>
                <w:rFonts w:eastAsia="Aptos" w:cs="Aptos"/>
                <w:sz w:val="22"/>
              </w:rPr>
              <w:t>}</w:t>
            </w:r>
          </w:p>
        </w:tc>
      </w:tr>
    </w:tbl>
    <w:p w14:paraId="3423669E" w14:textId="77777777" w:rsidR="00B57A5E" w:rsidRPr="009A11DA" w:rsidRDefault="00B57A5E" w:rsidP="00E77B35">
      <w:pPr>
        <w:spacing w:after="0"/>
        <w:rPr>
          <w:rFonts w:cs="Arial"/>
          <w:szCs w:val="24"/>
        </w:rPr>
      </w:pPr>
    </w:p>
    <w:p w14:paraId="71D5A76D" w14:textId="77777777" w:rsidR="00475A10" w:rsidRPr="009A11DA" w:rsidRDefault="00475A10" w:rsidP="00E77B35">
      <w:pPr>
        <w:spacing w:after="0"/>
        <w:rPr>
          <w:rFonts w:cs="Arial"/>
          <w:szCs w:val="24"/>
        </w:rPr>
      </w:pPr>
    </w:p>
    <w:p w14:paraId="32132092" w14:textId="494C3326" w:rsidR="00351B62" w:rsidRPr="009A11DA" w:rsidRDefault="00757CC3" w:rsidP="00944AF2">
      <w:pPr>
        <w:rPr>
          <w:rFonts w:cs="Arial"/>
          <w:szCs w:val="24"/>
        </w:rPr>
      </w:pPr>
      <w:r>
        <w:rPr>
          <w:rFonts w:cs="Arial"/>
          <w:szCs w:val="24"/>
        </w:rPr>
        <w:br w:type="page"/>
      </w:r>
    </w:p>
    <w:p w14:paraId="327EEF71" w14:textId="77777777" w:rsidR="008B671A" w:rsidRPr="009A11DA" w:rsidRDefault="008B671A" w:rsidP="00E77B35">
      <w:pPr>
        <w:spacing w:after="0"/>
        <w:rPr>
          <w:rFonts w:cs="Arial"/>
          <w:szCs w:val="24"/>
        </w:rPr>
      </w:pPr>
    </w:p>
    <w:tbl>
      <w:tblPr>
        <w:tblStyle w:val="TableGrid"/>
        <w:tblW w:w="14068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94"/>
        <w:gridCol w:w="1701"/>
        <w:gridCol w:w="2520"/>
        <w:gridCol w:w="2415"/>
        <w:gridCol w:w="2730"/>
        <w:gridCol w:w="3108"/>
      </w:tblGrid>
      <w:tr w:rsidR="00FA2AA9" w:rsidRPr="009A11DA" w14:paraId="6034E635" w14:textId="77777777" w:rsidTr="27674154">
        <w:tc>
          <w:tcPr>
            <w:tcW w:w="14068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</w:tcPr>
          <w:p w14:paraId="1E69E9A3" w14:textId="77777777" w:rsidR="002C464A" w:rsidRPr="00222E3C" w:rsidRDefault="002C464A" w:rsidP="00974D0A">
            <w:pPr>
              <w:pStyle w:val="Heading"/>
              <w:ind w:left="0"/>
              <w:rPr>
                <w:color w:val="auto"/>
                <w:szCs w:val="32"/>
              </w:rPr>
            </w:pPr>
            <w:r w:rsidRPr="00222E3C">
              <w:rPr>
                <w:color w:val="auto"/>
                <w:szCs w:val="32"/>
              </w:rPr>
              <w:t>Templates</w:t>
            </w:r>
          </w:p>
        </w:tc>
      </w:tr>
      <w:tr w:rsidR="00FA2AA9" w:rsidRPr="009A11DA" w14:paraId="79592C8D" w14:textId="77777777" w:rsidTr="27674154">
        <w:tc>
          <w:tcPr>
            <w:tcW w:w="1594" w:type="dxa"/>
            <w:shd w:val="clear" w:color="auto" w:fill="auto"/>
          </w:tcPr>
          <w:p w14:paraId="687070D8" w14:textId="77777777" w:rsidR="002C464A" w:rsidRPr="00AC65D3" w:rsidRDefault="002C464A" w:rsidP="002C464A">
            <w:pPr>
              <w:pStyle w:val="TextFieldStyle"/>
              <w:rPr>
                <w:b/>
                <w:bCs/>
                <w:sz w:val="22"/>
              </w:rPr>
            </w:pPr>
            <w:bookmarkStart w:id="0" w:name="_Hlk429579419"/>
            <w:r w:rsidRPr="00AC65D3">
              <w:rPr>
                <w:b/>
                <w:bCs/>
                <w:sz w:val="22"/>
              </w:rPr>
              <w:t>Type</w:t>
            </w:r>
          </w:p>
        </w:tc>
        <w:tc>
          <w:tcPr>
            <w:tcW w:w="1701" w:type="dxa"/>
          </w:tcPr>
          <w:p w14:paraId="3CA5F665" w14:textId="77777777" w:rsidR="002C464A" w:rsidRPr="00AC65D3" w:rsidRDefault="002C464A" w:rsidP="002C464A">
            <w:pPr>
              <w:pStyle w:val="TextFieldStyle"/>
              <w:rPr>
                <w:b/>
                <w:bCs/>
                <w:sz w:val="22"/>
              </w:rPr>
            </w:pPr>
            <w:r w:rsidRPr="00AC65D3">
              <w:rPr>
                <w:b/>
                <w:bCs/>
                <w:sz w:val="22"/>
              </w:rPr>
              <w:t>Jurisdiction</w:t>
            </w:r>
          </w:p>
        </w:tc>
        <w:tc>
          <w:tcPr>
            <w:tcW w:w="2520" w:type="dxa"/>
          </w:tcPr>
          <w:p w14:paraId="45EA580F" w14:textId="77777777" w:rsidR="002C464A" w:rsidRPr="00AC65D3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AC65D3">
              <w:rPr>
                <w:b/>
                <w:bCs/>
                <w:sz w:val="22"/>
              </w:rPr>
              <w:t>Code</w:t>
            </w:r>
          </w:p>
        </w:tc>
        <w:tc>
          <w:tcPr>
            <w:tcW w:w="2415" w:type="dxa"/>
          </w:tcPr>
          <w:p w14:paraId="4A410958" w14:textId="77777777" w:rsidR="002C464A" w:rsidRPr="00AC65D3" w:rsidRDefault="002C464A" w:rsidP="00974D0A">
            <w:pPr>
              <w:pStyle w:val="TextFieldStyle"/>
              <w:rPr>
                <w:b/>
                <w:bCs/>
                <w:sz w:val="22"/>
              </w:rPr>
            </w:pPr>
            <w:proofErr w:type="spellStart"/>
            <w:r w:rsidRPr="00AC65D3">
              <w:rPr>
                <w:b/>
                <w:bCs/>
                <w:sz w:val="22"/>
              </w:rPr>
              <w:t>SubType</w:t>
            </w:r>
            <w:proofErr w:type="spellEnd"/>
          </w:p>
        </w:tc>
        <w:tc>
          <w:tcPr>
            <w:tcW w:w="2730" w:type="dxa"/>
          </w:tcPr>
          <w:p w14:paraId="3C106344" w14:textId="77777777" w:rsidR="002C464A" w:rsidRPr="00AC65D3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AC65D3">
              <w:rPr>
                <w:b/>
                <w:bCs/>
                <w:sz w:val="22"/>
              </w:rPr>
              <w:t>Version</w:t>
            </w:r>
          </w:p>
        </w:tc>
        <w:tc>
          <w:tcPr>
            <w:tcW w:w="3108" w:type="dxa"/>
          </w:tcPr>
          <w:p w14:paraId="5BBCE990" w14:textId="77777777" w:rsidR="002C464A" w:rsidRPr="00AC65D3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AC65D3">
              <w:rPr>
                <w:b/>
                <w:bCs/>
                <w:sz w:val="22"/>
              </w:rPr>
              <w:t>Comment</w:t>
            </w:r>
          </w:p>
        </w:tc>
      </w:tr>
      <w:bookmarkEnd w:id="0"/>
      <w:tr w:rsidR="0052367B" w:rsidRPr="009A11DA" w14:paraId="55BD3004" w14:textId="77777777" w:rsidTr="00F766C7">
        <w:tc>
          <w:tcPr>
            <w:tcW w:w="1594" w:type="dxa"/>
            <w:shd w:val="clear" w:color="auto" w:fill="auto"/>
          </w:tcPr>
          <w:p w14:paraId="6D0F04FF" w14:textId="271A6D00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743F9A80" w14:textId="3734053D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6CBD3BB1" w14:textId="2770B099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MC</w:t>
            </w:r>
          </w:p>
        </w:tc>
        <w:tc>
          <w:tcPr>
            <w:tcW w:w="2415" w:type="dxa"/>
            <w:vAlign w:val="center"/>
          </w:tcPr>
          <w:p w14:paraId="5E681E76" w14:textId="1765A379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Mining Concession</w:t>
            </w:r>
          </w:p>
        </w:tc>
        <w:tc>
          <w:tcPr>
            <w:tcW w:w="2730" w:type="dxa"/>
          </w:tcPr>
          <w:p w14:paraId="5B65875B" w14:textId="77777777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61069CE0" w14:textId="77777777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</w:tr>
      <w:tr w:rsidR="0052367B" w:rsidRPr="009A11DA" w14:paraId="34648369" w14:textId="77777777" w:rsidTr="006B26DB">
        <w:tc>
          <w:tcPr>
            <w:tcW w:w="1594" w:type="dxa"/>
            <w:shd w:val="clear" w:color="auto" w:fill="auto"/>
          </w:tcPr>
          <w:p w14:paraId="55E7DFD8" w14:textId="39622D64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3B834BDE" w14:textId="21B143C7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032A7375" w14:textId="3CEBA01E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PLG</w:t>
            </w:r>
          </w:p>
        </w:tc>
        <w:tc>
          <w:tcPr>
            <w:tcW w:w="2415" w:type="dxa"/>
            <w:vAlign w:val="center"/>
          </w:tcPr>
          <w:p w14:paraId="7061DABC" w14:textId="12401FE4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Artisanal Mining Permit</w:t>
            </w:r>
          </w:p>
        </w:tc>
        <w:tc>
          <w:tcPr>
            <w:tcW w:w="2730" w:type="dxa"/>
          </w:tcPr>
          <w:p w14:paraId="751158F4" w14:textId="07045E38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358E6FD1" w14:textId="69B605AB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</w:tr>
      <w:tr w:rsidR="0052367B" w:rsidRPr="009A11DA" w14:paraId="006674BD" w14:textId="77777777" w:rsidTr="006B26DB">
        <w:tc>
          <w:tcPr>
            <w:tcW w:w="1594" w:type="dxa"/>
            <w:shd w:val="clear" w:color="auto" w:fill="auto"/>
          </w:tcPr>
          <w:p w14:paraId="06A1F5DD" w14:textId="39622D64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63A48BEA" w14:textId="21B143C7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534041DF" w14:textId="2E0877F0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AP</w:t>
            </w:r>
          </w:p>
        </w:tc>
        <w:tc>
          <w:tcPr>
            <w:tcW w:w="2415" w:type="dxa"/>
            <w:vAlign w:val="center"/>
          </w:tcPr>
          <w:p w14:paraId="6AA25A59" w14:textId="3C76BD33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Exploration Authorization</w:t>
            </w:r>
          </w:p>
        </w:tc>
        <w:tc>
          <w:tcPr>
            <w:tcW w:w="2730" w:type="dxa"/>
          </w:tcPr>
          <w:p w14:paraId="7170EC49" w14:textId="77777777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14259233" w14:textId="77777777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</w:tr>
      <w:tr w:rsidR="0052367B" w:rsidRPr="009A11DA" w14:paraId="585F7C32" w14:textId="77777777" w:rsidTr="006B26DB">
        <w:trPr>
          <w:trHeight w:val="300"/>
        </w:trPr>
        <w:tc>
          <w:tcPr>
            <w:tcW w:w="1594" w:type="dxa"/>
            <w:shd w:val="clear" w:color="auto" w:fill="auto"/>
          </w:tcPr>
          <w:p w14:paraId="2FAAE039" w14:textId="39622D64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2D7E4AF0" w14:textId="21B143C7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37130446" w14:textId="647EE62F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LC</w:t>
            </w:r>
          </w:p>
        </w:tc>
        <w:tc>
          <w:tcPr>
            <w:tcW w:w="2415" w:type="dxa"/>
            <w:vAlign w:val="center"/>
          </w:tcPr>
          <w:p w14:paraId="24E0F3C4" w14:textId="1F0D34F7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Licensing Regime</w:t>
            </w:r>
          </w:p>
        </w:tc>
        <w:tc>
          <w:tcPr>
            <w:tcW w:w="2730" w:type="dxa"/>
          </w:tcPr>
          <w:p w14:paraId="4589BBB2" w14:textId="18C04C03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222B69D1" w14:textId="767FE60C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</w:tr>
      <w:tr w:rsidR="0052367B" w:rsidRPr="009A11DA" w14:paraId="769A9E2E" w14:textId="77777777" w:rsidTr="006B26DB">
        <w:trPr>
          <w:trHeight w:val="300"/>
        </w:trPr>
        <w:tc>
          <w:tcPr>
            <w:tcW w:w="1594" w:type="dxa"/>
            <w:shd w:val="clear" w:color="auto" w:fill="auto"/>
          </w:tcPr>
          <w:p w14:paraId="1F4177C2" w14:textId="39622D64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6627F2E5" w14:textId="21B143C7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4D47A842" w14:textId="19A36ACD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RE</w:t>
            </w:r>
          </w:p>
        </w:tc>
        <w:tc>
          <w:tcPr>
            <w:tcW w:w="2415" w:type="dxa"/>
            <w:vAlign w:val="center"/>
          </w:tcPr>
          <w:p w14:paraId="4582C80F" w14:textId="4C0FBAE8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Extraction Registration</w:t>
            </w:r>
          </w:p>
        </w:tc>
        <w:tc>
          <w:tcPr>
            <w:tcW w:w="2730" w:type="dxa"/>
          </w:tcPr>
          <w:p w14:paraId="0FE954D6" w14:textId="09186D22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2AEDDFA8" w14:textId="2178D6F9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</w:tr>
      <w:tr w:rsidR="0052367B" w:rsidRPr="009A11DA" w14:paraId="0CB3D269" w14:textId="77777777" w:rsidTr="006B26DB">
        <w:trPr>
          <w:trHeight w:val="300"/>
        </w:trPr>
        <w:tc>
          <w:tcPr>
            <w:tcW w:w="1594" w:type="dxa"/>
            <w:shd w:val="clear" w:color="auto" w:fill="auto"/>
          </w:tcPr>
          <w:p w14:paraId="0B7170FD" w14:textId="50C91054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1897D0BF" w14:textId="45CF97A5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2B6F7C7E" w14:textId="47835F4C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GU</w:t>
            </w:r>
          </w:p>
        </w:tc>
        <w:tc>
          <w:tcPr>
            <w:tcW w:w="2415" w:type="dxa"/>
            <w:vAlign w:val="center"/>
          </w:tcPr>
          <w:p w14:paraId="7AB0528C" w14:textId="26B96FBB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Utilization Guide</w:t>
            </w:r>
          </w:p>
        </w:tc>
        <w:tc>
          <w:tcPr>
            <w:tcW w:w="2730" w:type="dxa"/>
          </w:tcPr>
          <w:p w14:paraId="4D325235" w14:textId="7C8FB6E0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2A81519F" w14:textId="00685068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</w:tr>
      <w:tr w:rsidR="0052367B" w:rsidRPr="009A11DA" w14:paraId="5F192B6C" w14:textId="77777777" w:rsidTr="006B26DB">
        <w:trPr>
          <w:trHeight w:val="300"/>
        </w:trPr>
        <w:tc>
          <w:tcPr>
            <w:tcW w:w="1594" w:type="dxa"/>
            <w:shd w:val="clear" w:color="auto" w:fill="auto"/>
          </w:tcPr>
          <w:p w14:paraId="2AD037E7" w14:textId="79CCB1A1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10FD5BAF" w14:textId="3CC77004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62B2F5FB" w14:textId="0DDBA921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AD</w:t>
            </w:r>
          </w:p>
        </w:tc>
        <w:tc>
          <w:tcPr>
            <w:tcW w:w="2415" w:type="dxa"/>
            <w:vAlign w:val="center"/>
          </w:tcPr>
          <w:p w14:paraId="06937AE0" w14:textId="2598166B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Available Area</w:t>
            </w:r>
          </w:p>
        </w:tc>
        <w:tc>
          <w:tcPr>
            <w:tcW w:w="2730" w:type="dxa"/>
          </w:tcPr>
          <w:p w14:paraId="62DD8AEF" w14:textId="77777777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6827EF6E" w14:textId="77777777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</w:tr>
      <w:tr w:rsidR="0052367B" w:rsidRPr="009A11DA" w14:paraId="1D6B4267" w14:textId="77777777" w:rsidTr="006B26DB">
        <w:trPr>
          <w:trHeight w:val="300"/>
        </w:trPr>
        <w:tc>
          <w:tcPr>
            <w:tcW w:w="1594" w:type="dxa"/>
            <w:shd w:val="clear" w:color="auto" w:fill="auto"/>
          </w:tcPr>
          <w:p w14:paraId="5F61EBF1" w14:textId="764A4A8E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Tenement</w:t>
            </w:r>
          </w:p>
        </w:tc>
        <w:tc>
          <w:tcPr>
            <w:tcW w:w="1701" w:type="dxa"/>
          </w:tcPr>
          <w:p w14:paraId="4AA558F0" w14:textId="1B1B24B2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BR</w:t>
            </w:r>
          </w:p>
        </w:tc>
        <w:tc>
          <w:tcPr>
            <w:tcW w:w="2520" w:type="dxa"/>
          </w:tcPr>
          <w:p w14:paraId="4451C79A" w14:textId="3EF40991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CF</w:t>
            </w:r>
          </w:p>
        </w:tc>
        <w:tc>
          <w:tcPr>
            <w:tcW w:w="2415" w:type="dxa"/>
            <w:vAlign w:val="center"/>
          </w:tcPr>
          <w:p w14:paraId="106345AD" w14:textId="56A0DBEA" w:rsidR="0052367B" w:rsidRPr="004E30FF" w:rsidRDefault="0052367B" w:rsidP="0052367B">
            <w:pPr>
              <w:pStyle w:val="TextFieldStyle"/>
              <w:rPr>
                <w:sz w:val="22"/>
              </w:rPr>
            </w:pPr>
            <w:r w:rsidRPr="004E30FF">
              <w:rPr>
                <w:sz w:val="22"/>
              </w:rPr>
              <w:t>Forest Concession</w:t>
            </w:r>
          </w:p>
        </w:tc>
        <w:tc>
          <w:tcPr>
            <w:tcW w:w="2730" w:type="dxa"/>
          </w:tcPr>
          <w:p w14:paraId="4B74B272" w14:textId="77777777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  <w:tc>
          <w:tcPr>
            <w:tcW w:w="3108" w:type="dxa"/>
          </w:tcPr>
          <w:p w14:paraId="56EEACE2" w14:textId="77777777" w:rsidR="0052367B" w:rsidRPr="004E30FF" w:rsidRDefault="0052367B" w:rsidP="0052367B">
            <w:pPr>
              <w:pStyle w:val="TextFieldStyle"/>
              <w:rPr>
                <w:sz w:val="22"/>
              </w:rPr>
            </w:pPr>
          </w:p>
        </w:tc>
      </w:tr>
      <w:tr w:rsidR="0052367B" w:rsidRPr="009A11DA" w14:paraId="0B4623B3" w14:textId="77777777" w:rsidTr="006B26DB">
        <w:trPr>
          <w:trHeight w:val="300"/>
        </w:trPr>
        <w:tc>
          <w:tcPr>
            <w:tcW w:w="1594" w:type="dxa"/>
            <w:shd w:val="clear" w:color="auto" w:fill="auto"/>
          </w:tcPr>
          <w:p w14:paraId="01142D57" w14:textId="77777777" w:rsidR="0052367B" w:rsidRPr="009A11DA" w:rsidRDefault="0052367B" w:rsidP="0052367B">
            <w:pPr>
              <w:pStyle w:val="TextFieldStyle"/>
              <w:rPr>
                <w:szCs w:val="24"/>
              </w:rPr>
            </w:pPr>
          </w:p>
        </w:tc>
        <w:tc>
          <w:tcPr>
            <w:tcW w:w="1701" w:type="dxa"/>
          </w:tcPr>
          <w:p w14:paraId="7E1C060B" w14:textId="77777777" w:rsidR="0052367B" w:rsidRPr="009A11DA" w:rsidRDefault="0052367B" w:rsidP="0052367B">
            <w:pPr>
              <w:pStyle w:val="TextFieldStyle"/>
              <w:rPr>
                <w:szCs w:val="24"/>
              </w:rPr>
            </w:pPr>
          </w:p>
        </w:tc>
        <w:tc>
          <w:tcPr>
            <w:tcW w:w="2520" w:type="dxa"/>
          </w:tcPr>
          <w:p w14:paraId="1420D0FB" w14:textId="77777777" w:rsidR="0052367B" w:rsidRDefault="0052367B" w:rsidP="0052367B">
            <w:pPr>
              <w:pStyle w:val="TextFieldStyle"/>
              <w:rPr>
                <w:szCs w:val="24"/>
              </w:rPr>
            </w:pPr>
          </w:p>
        </w:tc>
        <w:tc>
          <w:tcPr>
            <w:tcW w:w="2415" w:type="dxa"/>
            <w:vAlign w:val="center"/>
          </w:tcPr>
          <w:p w14:paraId="49FDEB4D" w14:textId="77777777" w:rsidR="0052367B" w:rsidRDefault="0052367B" w:rsidP="0052367B">
            <w:pPr>
              <w:pStyle w:val="TextFieldStyle"/>
            </w:pPr>
          </w:p>
        </w:tc>
        <w:tc>
          <w:tcPr>
            <w:tcW w:w="2730" w:type="dxa"/>
          </w:tcPr>
          <w:p w14:paraId="2D38B2B4" w14:textId="77777777" w:rsidR="0052367B" w:rsidRPr="009A11DA" w:rsidRDefault="0052367B" w:rsidP="0052367B">
            <w:pPr>
              <w:pStyle w:val="TextFieldStyle"/>
              <w:rPr>
                <w:szCs w:val="24"/>
              </w:rPr>
            </w:pPr>
          </w:p>
        </w:tc>
        <w:tc>
          <w:tcPr>
            <w:tcW w:w="3108" w:type="dxa"/>
          </w:tcPr>
          <w:p w14:paraId="732C7309" w14:textId="77777777" w:rsidR="0052367B" w:rsidRPr="009A11DA" w:rsidRDefault="0052367B" w:rsidP="0052367B">
            <w:pPr>
              <w:pStyle w:val="TextFieldStyle"/>
              <w:rPr>
                <w:szCs w:val="24"/>
              </w:rPr>
            </w:pPr>
          </w:p>
        </w:tc>
      </w:tr>
    </w:tbl>
    <w:p w14:paraId="7D3027EB" w14:textId="77777777" w:rsidR="00191EDE" w:rsidRPr="009A11DA" w:rsidRDefault="00191EDE" w:rsidP="00191EDE">
      <w:pPr>
        <w:rPr>
          <w:szCs w:val="24"/>
        </w:rPr>
      </w:pPr>
    </w:p>
    <w:tbl>
      <w:tblPr>
        <w:tblStyle w:val="TableGrid"/>
        <w:tblW w:w="11199" w:type="dxa"/>
        <w:tblInd w:w="-170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234"/>
        <w:gridCol w:w="1131"/>
        <w:gridCol w:w="8834"/>
      </w:tblGrid>
      <w:tr w:rsidR="00FA2AA9" w:rsidRPr="009A11DA" w14:paraId="14CF0EB3" w14:textId="77777777" w:rsidTr="00561AB1">
        <w:tc>
          <w:tcPr>
            <w:tcW w:w="1119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B786532" w14:textId="77777777" w:rsidR="00191EDE" w:rsidRPr="00222E3C" w:rsidRDefault="00191EDE">
            <w:pPr>
              <w:pStyle w:val="Heading"/>
              <w:ind w:left="0"/>
              <w:rPr>
                <w:b w:val="0"/>
                <w:color w:val="auto"/>
                <w:szCs w:val="32"/>
              </w:rPr>
            </w:pPr>
            <w:r w:rsidRPr="00222E3C">
              <w:rPr>
                <w:color w:val="auto"/>
                <w:szCs w:val="32"/>
              </w:rPr>
              <w:t>Change History</w:t>
            </w:r>
          </w:p>
        </w:tc>
      </w:tr>
      <w:tr w:rsidR="00FA2AA9" w:rsidRPr="009A11DA" w14:paraId="1A59FF8F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B334" w14:textId="77777777" w:rsidR="00191EDE" w:rsidRPr="00AC65D3" w:rsidRDefault="00191EDE">
            <w:pPr>
              <w:rPr>
                <w:b/>
                <w:sz w:val="22"/>
              </w:rPr>
            </w:pPr>
            <w:r w:rsidRPr="00AC65D3">
              <w:rPr>
                <w:b/>
                <w:sz w:val="22"/>
              </w:rPr>
              <w:t>Date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ECB59" w14:textId="77777777" w:rsidR="00191EDE" w:rsidRPr="00AC65D3" w:rsidRDefault="00191EDE">
            <w:pPr>
              <w:rPr>
                <w:b/>
                <w:sz w:val="22"/>
              </w:rPr>
            </w:pPr>
            <w:r w:rsidRPr="00AC65D3">
              <w:rPr>
                <w:b/>
                <w:sz w:val="22"/>
              </w:rPr>
              <w:t>Version</w:t>
            </w: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C0007" w14:textId="77777777" w:rsidR="00191EDE" w:rsidRPr="00AC65D3" w:rsidRDefault="00191EDE">
            <w:pPr>
              <w:rPr>
                <w:b/>
                <w:sz w:val="22"/>
              </w:rPr>
            </w:pPr>
            <w:r w:rsidRPr="00AC65D3">
              <w:rPr>
                <w:b/>
                <w:sz w:val="22"/>
              </w:rPr>
              <w:t>Changes</w:t>
            </w:r>
          </w:p>
        </w:tc>
      </w:tr>
      <w:tr w:rsidR="00FA2AA9" w:rsidRPr="009A11DA" w14:paraId="56145B90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908E6" w14:textId="12DEAD03" w:rsidR="00625E50" w:rsidRPr="00AC65D3" w:rsidRDefault="000466C2">
            <w:pPr>
              <w:rPr>
                <w:sz w:val="22"/>
              </w:rPr>
            </w:pPr>
            <w:r w:rsidRPr="00AC65D3">
              <w:rPr>
                <w:sz w:val="22"/>
              </w:rPr>
              <w:t>02/06/2025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3712" w14:textId="7820FC63" w:rsidR="00625E50" w:rsidRPr="00AC65D3" w:rsidRDefault="00530020" w:rsidP="00625E50">
            <w:pPr>
              <w:jc w:val="right"/>
              <w:rPr>
                <w:sz w:val="22"/>
              </w:rPr>
            </w:pPr>
            <w:r w:rsidRPr="00AC65D3">
              <w:rPr>
                <w:sz w:val="22"/>
              </w:rPr>
              <w:t>1.0.</w:t>
            </w:r>
            <w:r w:rsidR="004361AF" w:rsidRPr="00AC65D3">
              <w:rPr>
                <w:sz w:val="22"/>
              </w:rPr>
              <w:t>0</w:t>
            </w: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88D60" w14:textId="72C94280" w:rsidR="00625E50" w:rsidRPr="00AC65D3" w:rsidRDefault="003422A9">
            <w:pPr>
              <w:rPr>
                <w:sz w:val="22"/>
              </w:rPr>
            </w:pPr>
            <w:r w:rsidRPr="00AC65D3">
              <w:rPr>
                <w:sz w:val="22"/>
              </w:rPr>
              <w:t>New Brazil Tenement Template</w:t>
            </w:r>
          </w:p>
        </w:tc>
      </w:tr>
      <w:tr w:rsidR="00FA2AA9" w:rsidRPr="009A11DA" w14:paraId="4CA0BA34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3E27B" w14:textId="30334894" w:rsidR="009B6457" w:rsidRPr="009A11DA" w:rsidRDefault="009B6457" w:rsidP="009B6457">
            <w:pPr>
              <w:rPr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454BD" w14:textId="56DB2550" w:rsidR="009B6457" w:rsidRPr="009A11DA" w:rsidRDefault="009B6457" w:rsidP="009B6457">
            <w:pPr>
              <w:jc w:val="right"/>
              <w:rPr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39825" w14:textId="1943BDF5" w:rsidR="009B6457" w:rsidRPr="009A11DA" w:rsidRDefault="009B6457" w:rsidP="009B6457">
            <w:pPr>
              <w:rPr>
                <w:szCs w:val="24"/>
              </w:rPr>
            </w:pPr>
          </w:p>
        </w:tc>
      </w:tr>
      <w:tr w:rsidR="00FA2AA9" w:rsidRPr="009A11DA" w14:paraId="3274C27F" w14:textId="77777777" w:rsidTr="00AC65D3">
        <w:trPr>
          <w:trHeight w:val="70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B9FA" w14:textId="3D8ECC46" w:rsidR="009B6457" w:rsidRPr="009A11DA" w:rsidRDefault="009B6457" w:rsidP="009B6457">
            <w:pPr>
              <w:rPr>
                <w:rFonts w:cs="Calibri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A7F96" w14:textId="000E3EE0" w:rsidR="009B6457" w:rsidRPr="009A11DA" w:rsidRDefault="009B6457" w:rsidP="009B6457">
            <w:pPr>
              <w:jc w:val="right"/>
              <w:rPr>
                <w:rFonts w:cs="Calibri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A08B" w14:textId="578E1025" w:rsidR="009B6457" w:rsidRPr="009A11DA" w:rsidRDefault="009B6457" w:rsidP="009B6457">
            <w:pPr>
              <w:rPr>
                <w:rFonts w:cs="Calibri"/>
                <w:szCs w:val="24"/>
              </w:rPr>
            </w:pPr>
          </w:p>
        </w:tc>
      </w:tr>
      <w:tr w:rsidR="00FA2AA9" w:rsidRPr="009A11DA" w14:paraId="59F02E4E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FC140" w14:textId="42D49E2C" w:rsidR="009B6457" w:rsidRPr="009A11DA" w:rsidRDefault="009B6457" w:rsidP="009B6457">
            <w:pPr>
              <w:jc w:val="right"/>
              <w:rPr>
                <w:rFonts w:cs="Calibri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C55451" w14:textId="6094AD99" w:rsidR="009B6457" w:rsidRPr="009A11DA" w:rsidRDefault="009B6457" w:rsidP="009B6457">
            <w:pPr>
              <w:jc w:val="right"/>
              <w:rPr>
                <w:rFonts w:cs="Calibri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409DBD" w14:textId="2A3F7C6A" w:rsidR="009B6457" w:rsidRPr="009A11DA" w:rsidRDefault="009B6457" w:rsidP="009B6457">
            <w:pPr>
              <w:rPr>
                <w:rFonts w:cs="Calibri"/>
                <w:szCs w:val="24"/>
              </w:rPr>
            </w:pPr>
          </w:p>
        </w:tc>
      </w:tr>
      <w:tr w:rsidR="00FA2AA9" w:rsidRPr="009A11DA" w14:paraId="3311CEF8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ADE3E6" w14:textId="2989D4F4" w:rsidR="009B6457" w:rsidRPr="009A11DA" w:rsidRDefault="009B6457" w:rsidP="009B6457">
            <w:pPr>
              <w:jc w:val="right"/>
              <w:rPr>
                <w:rFonts w:cs="Calibri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0CA4F3" w14:textId="77777777" w:rsidR="009B6457" w:rsidRPr="009A11DA" w:rsidRDefault="009B6457" w:rsidP="009B6457">
            <w:pPr>
              <w:jc w:val="right"/>
              <w:rPr>
                <w:rFonts w:cs="Calibri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20F989" w14:textId="71C4E4C9" w:rsidR="009B6457" w:rsidRPr="009A11DA" w:rsidRDefault="009B6457" w:rsidP="009B6457">
            <w:pPr>
              <w:rPr>
                <w:rFonts w:cs="Calibri"/>
                <w:szCs w:val="24"/>
              </w:rPr>
            </w:pPr>
          </w:p>
        </w:tc>
      </w:tr>
      <w:tr w:rsidR="00FA2AA9" w:rsidRPr="009A11DA" w14:paraId="1CA7786C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DBD89" w14:textId="49B65BB0" w:rsidR="009B6457" w:rsidRPr="009A11D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0882" w14:textId="59205DAB" w:rsidR="009B6457" w:rsidRPr="009A11D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57F7" w14:textId="27BB57B4" w:rsidR="009B6457" w:rsidRPr="009A11DA" w:rsidRDefault="009B6457" w:rsidP="009B6457">
            <w:pPr>
              <w:tabs>
                <w:tab w:val="left" w:pos="1418"/>
                <w:tab w:val="left" w:pos="4111"/>
              </w:tabs>
              <w:rPr>
                <w:szCs w:val="24"/>
              </w:rPr>
            </w:pPr>
          </w:p>
        </w:tc>
      </w:tr>
      <w:tr w:rsidR="00FA2AA9" w:rsidRPr="009A11DA" w14:paraId="648ECD4E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8AF8" w14:textId="242E1D65" w:rsidR="009B6457" w:rsidRPr="009A11D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72DB9" w14:textId="2FAD3DF1" w:rsidR="009B6457" w:rsidRPr="009A11D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060B" w14:textId="73E83E5C" w:rsidR="009B6457" w:rsidRPr="009A11DA" w:rsidRDefault="009B6457" w:rsidP="009B6457">
            <w:pPr>
              <w:tabs>
                <w:tab w:val="left" w:pos="1418"/>
                <w:tab w:val="left" w:pos="4111"/>
              </w:tabs>
              <w:rPr>
                <w:szCs w:val="24"/>
              </w:rPr>
            </w:pPr>
          </w:p>
        </w:tc>
      </w:tr>
      <w:tr w:rsidR="00FA2AA9" w:rsidRPr="009A11DA" w14:paraId="39AEFBAA" w14:textId="77777777" w:rsidTr="00561AB1">
        <w:trPr>
          <w:trHeight w:val="279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7062C" w14:textId="72E17571" w:rsidR="009B6457" w:rsidRPr="009A11D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A1D8" w14:textId="2F9143C4" w:rsidR="009B6457" w:rsidRPr="009A11D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1CFD4" w14:textId="182A732D" w:rsidR="009B6457" w:rsidRPr="009A11DA" w:rsidRDefault="009B6457" w:rsidP="009B6457">
            <w:pPr>
              <w:tabs>
                <w:tab w:val="left" w:pos="1418"/>
                <w:tab w:val="left" w:pos="4111"/>
              </w:tabs>
              <w:rPr>
                <w:szCs w:val="24"/>
              </w:rPr>
            </w:pPr>
          </w:p>
        </w:tc>
      </w:tr>
    </w:tbl>
    <w:p w14:paraId="08F98825" w14:textId="77777777" w:rsidR="00FE12C2" w:rsidRPr="009A11DA" w:rsidRDefault="00FE12C2" w:rsidP="00E77B35">
      <w:pPr>
        <w:rPr>
          <w:szCs w:val="24"/>
        </w:rPr>
      </w:pPr>
    </w:p>
    <w:sectPr w:rsidR="00FE12C2" w:rsidRPr="009A11DA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58A82D" w14:textId="77777777" w:rsidR="00D713DE" w:rsidRDefault="00D713DE" w:rsidP="008E297E">
      <w:pPr>
        <w:spacing w:after="0" w:line="240" w:lineRule="auto"/>
      </w:pPr>
      <w:r>
        <w:separator/>
      </w:r>
    </w:p>
  </w:endnote>
  <w:endnote w:type="continuationSeparator" w:id="0">
    <w:p w14:paraId="5221B43E" w14:textId="77777777" w:rsidR="00D713DE" w:rsidRDefault="00D713DE" w:rsidP="008E297E">
      <w:pPr>
        <w:spacing w:after="0" w:line="240" w:lineRule="auto"/>
      </w:pPr>
      <w:r>
        <w:continuationSeparator/>
      </w:r>
    </w:p>
  </w:endnote>
  <w:endnote w:id="1">
    <w:p w14:paraId="40EC4E18" w14:textId="1755A63B" w:rsidR="005442DA" w:rsidRPr="009B6457" w:rsidRDefault="005442DA" w:rsidP="005442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2">
    <w:p w14:paraId="447CCCC1" w14:textId="77777777" w:rsidR="005442DA" w:rsidRPr="009B6457" w:rsidRDefault="005442DA" w:rsidP="005442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3">
    <w:p w14:paraId="1A6C2E45" w14:textId="77777777" w:rsidR="00D11DB7" w:rsidRPr="009B6457" w:rsidRDefault="00D11DB7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14:paraId="5ABFD2EB" w14:textId="77777777" w:rsidR="00D11DB7" w:rsidRPr="009B6457" w:rsidRDefault="00D11DB7" w:rsidP="00AC2A6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Date</w:t>
      </w:r>
      <w:r w:rsidRPr="009B6457">
        <w:t>"</w:t>
      </w:r>
    </w:p>
  </w:endnote>
  <w:endnote w:id="5">
    <w:p w14:paraId="19013303" w14:textId="77777777" w:rsidR="009A11DA" w:rsidRPr="009B6457" w:rsidRDefault="009A11DA" w:rsidP="009A11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6">
    <w:p w14:paraId="5E0EB5E2" w14:textId="77777777" w:rsidR="009A11DA" w:rsidRPr="009B6457" w:rsidRDefault="009A11DA" w:rsidP="009A11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7">
    <w:p w14:paraId="756476FD" w14:textId="77777777" w:rsidR="009A11DA" w:rsidRPr="009B6457" w:rsidRDefault="009A11DA" w:rsidP="009A11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8">
    <w:p w14:paraId="2A35CA96" w14:textId="77777777" w:rsidR="009A11DA" w:rsidRPr="009B6457" w:rsidRDefault="009A11DA" w:rsidP="009A11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Project”</w:t>
      </w:r>
    </w:p>
  </w:endnote>
  <w:endnote w:id="9">
    <w:p w14:paraId="6CA9ADF0" w14:textId="77777777" w:rsidR="009A11DA" w:rsidRPr="009B6457" w:rsidRDefault="009A11DA" w:rsidP="009A11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</w:t>
      </w:r>
      <w:r>
        <w:t>Relationship</w:t>
      </w:r>
      <w:r w:rsidRPr="009B6457">
        <w:t>”</w:t>
      </w:r>
    </w:p>
  </w:endnote>
  <w:endnote w:id="10">
    <w:p w14:paraId="5918BAC0" w14:textId="5D796A15" w:rsidR="00DB1034" w:rsidRPr="009B6457" w:rsidRDefault="00DB1034" w:rsidP="00DB1034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 w:rsidR="001F5557">
        <w:t>RelatedPeople</w:t>
      </w:r>
      <w:r w:rsidRPr="009B6457">
        <w:t>“</w:t>
      </w:r>
    </w:p>
  </w:endnote>
  <w:endnote w:id="11">
    <w:p w14:paraId="2252EA8D" w14:textId="77777777" w:rsidR="00BF1EBA" w:rsidRPr="009B6457" w:rsidRDefault="00BF1EBA" w:rsidP="00BF1EB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 w:rsidRPr="00FF62A2">
        <w:t>Substances</w:t>
      </w:r>
      <w:r w:rsidRPr="009B6457">
        <w:t>“</w:t>
      </w:r>
    </w:p>
  </w:endnote>
  <w:endnote w:id="12">
    <w:p w14:paraId="724610CC" w14:textId="77777777" w:rsidR="00C71B99" w:rsidRPr="00880DEE" w:rsidRDefault="00C71B99" w:rsidP="00C71B99">
      <w:pPr>
        <w:pStyle w:val="EndnoteText"/>
        <w:rPr>
          <w:lang w:val="en-ID"/>
        </w:rPr>
      </w:pPr>
      <w:r w:rsidRPr="009B6457">
        <w:rPr>
          <w:rStyle w:val="EndnoteReference"/>
        </w:rPr>
        <w:endnoteRef/>
      </w:r>
      <w:r w:rsidRPr="00880DEE">
        <w:rPr>
          <w:lang w:val="en-ID"/>
        </w:rPr>
        <w:t xml:space="preserve"> Template=”Events“</w:t>
      </w:r>
    </w:p>
  </w:endnote>
  <w:endnote w:id="13">
    <w:p w14:paraId="15490835" w14:textId="28A8B0D1" w:rsidR="00DA7188" w:rsidRPr="00D65468" w:rsidRDefault="00DA7188" w:rsidP="00DA7188">
      <w:pPr>
        <w:pStyle w:val="EndnoteText"/>
        <w:rPr>
          <w:lang w:val="pt-PT"/>
        </w:rPr>
      </w:pPr>
      <w:r w:rsidRPr="009B6457">
        <w:rPr>
          <w:rStyle w:val="EndnoteReference"/>
        </w:rPr>
        <w:endnoteRef/>
      </w:r>
      <w:r w:rsidRPr="00D65468">
        <w:rPr>
          <w:lang w:val="pt-PT"/>
        </w:rPr>
        <w:t xml:space="preserve"> Template=”</w:t>
      </w:r>
      <w:r>
        <w:rPr>
          <w:lang w:val="pt-PT"/>
        </w:rPr>
        <w:t>ProtocolList</w:t>
      </w:r>
      <w:r w:rsidRPr="00D65468">
        <w:rPr>
          <w:lang w:val="pt-PT"/>
        </w:rPr>
        <w:t>“</w:t>
      </w:r>
    </w:p>
  </w:endnote>
  <w:endnote w:id="14">
    <w:p w14:paraId="2E2835F8" w14:textId="76A7A1D2" w:rsidR="00B57A5E" w:rsidRPr="00880DEE" w:rsidRDefault="00B57A5E" w:rsidP="00B57A5E">
      <w:pPr>
        <w:pStyle w:val="EndnoteText"/>
        <w:rPr>
          <w:lang w:val="en-ID"/>
        </w:rPr>
      </w:pPr>
      <w:r w:rsidRPr="009B6457">
        <w:rPr>
          <w:rStyle w:val="EndnoteReference"/>
        </w:rPr>
        <w:endnoteRef/>
      </w:r>
      <w:r w:rsidRPr="00880DEE">
        <w:rPr>
          <w:lang w:val="en-ID"/>
        </w:rPr>
        <w:t xml:space="preserve"> Template=”</w:t>
      </w:r>
      <w:proofErr w:type="spellStart"/>
      <w:r w:rsidR="00EC3E1B" w:rsidRPr="00880DEE">
        <w:rPr>
          <w:lang w:val="en-ID"/>
        </w:rPr>
        <w:t>Associated</w:t>
      </w:r>
      <w:r w:rsidR="00E4678D">
        <w:rPr>
          <w:lang w:val="en-ID"/>
        </w:rPr>
        <w:t>Processo</w:t>
      </w:r>
      <w:proofErr w:type="spellEnd"/>
      <w:r w:rsidRPr="00880DEE">
        <w:rPr>
          <w:lang w:val="en-ID"/>
        </w:rPr>
        <w:t>“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5D0A8A" w14:textId="77777777" w:rsidR="00D713DE" w:rsidRDefault="00D713DE" w:rsidP="008E297E">
      <w:pPr>
        <w:spacing w:after="0" w:line="240" w:lineRule="auto"/>
      </w:pPr>
      <w:r>
        <w:separator/>
      </w:r>
    </w:p>
  </w:footnote>
  <w:footnote w:type="continuationSeparator" w:id="0">
    <w:p w14:paraId="578ABC94" w14:textId="77777777" w:rsidR="00D713DE" w:rsidRDefault="00D713DE" w:rsidP="008E2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NKoFALODd2AtAAAA"/>
  </w:docVars>
  <w:rsids>
    <w:rsidRoot w:val="00B340AC"/>
    <w:rsid w:val="000024C9"/>
    <w:rsid w:val="00003DCF"/>
    <w:rsid w:val="00005F4B"/>
    <w:rsid w:val="00006B5E"/>
    <w:rsid w:val="00010777"/>
    <w:rsid w:val="00011AF2"/>
    <w:rsid w:val="00015379"/>
    <w:rsid w:val="000243B5"/>
    <w:rsid w:val="00024907"/>
    <w:rsid w:val="00025A85"/>
    <w:rsid w:val="0003051D"/>
    <w:rsid w:val="00033380"/>
    <w:rsid w:val="000434DA"/>
    <w:rsid w:val="00044638"/>
    <w:rsid w:val="000466C2"/>
    <w:rsid w:val="000509E0"/>
    <w:rsid w:val="00053B7A"/>
    <w:rsid w:val="0006198D"/>
    <w:rsid w:val="0006268E"/>
    <w:rsid w:val="00063CD8"/>
    <w:rsid w:val="00063F9E"/>
    <w:rsid w:val="000676D2"/>
    <w:rsid w:val="00072A2D"/>
    <w:rsid w:val="00073CBB"/>
    <w:rsid w:val="00077516"/>
    <w:rsid w:val="00085014"/>
    <w:rsid w:val="00092044"/>
    <w:rsid w:val="00097E26"/>
    <w:rsid w:val="00097EE0"/>
    <w:rsid w:val="000A76C4"/>
    <w:rsid w:val="000A7850"/>
    <w:rsid w:val="000B3BBC"/>
    <w:rsid w:val="000B6936"/>
    <w:rsid w:val="000B76FB"/>
    <w:rsid w:val="000C7037"/>
    <w:rsid w:val="000C7ED4"/>
    <w:rsid w:val="000D7A9E"/>
    <w:rsid w:val="000E4A99"/>
    <w:rsid w:val="000E4FCD"/>
    <w:rsid w:val="000E6998"/>
    <w:rsid w:val="000E6D55"/>
    <w:rsid w:val="000F19A5"/>
    <w:rsid w:val="000F48E1"/>
    <w:rsid w:val="000F57C2"/>
    <w:rsid w:val="001072F2"/>
    <w:rsid w:val="00107F1F"/>
    <w:rsid w:val="001103F3"/>
    <w:rsid w:val="001122D8"/>
    <w:rsid w:val="0012717A"/>
    <w:rsid w:val="00132105"/>
    <w:rsid w:val="001354B0"/>
    <w:rsid w:val="00140E0F"/>
    <w:rsid w:val="0014339A"/>
    <w:rsid w:val="00153B19"/>
    <w:rsid w:val="0016205C"/>
    <w:rsid w:val="0016241E"/>
    <w:rsid w:val="0016670B"/>
    <w:rsid w:val="00177801"/>
    <w:rsid w:val="00182343"/>
    <w:rsid w:val="00183D4B"/>
    <w:rsid w:val="001870CD"/>
    <w:rsid w:val="00191EDE"/>
    <w:rsid w:val="001970AA"/>
    <w:rsid w:val="001A4797"/>
    <w:rsid w:val="001C74D4"/>
    <w:rsid w:val="001D0371"/>
    <w:rsid w:val="001D2A5B"/>
    <w:rsid w:val="001D2F60"/>
    <w:rsid w:val="001D4DAB"/>
    <w:rsid w:val="001D53AD"/>
    <w:rsid w:val="001D71C3"/>
    <w:rsid w:val="001D7279"/>
    <w:rsid w:val="001D7733"/>
    <w:rsid w:val="001E03CF"/>
    <w:rsid w:val="001E2450"/>
    <w:rsid w:val="001E2C98"/>
    <w:rsid w:val="001E5DE1"/>
    <w:rsid w:val="001F1BB6"/>
    <w:rsid w:val="001F5557"/>
    <w:rsid w:val="00205549"/>
    <w:rsid w:val="0021180A"/>
    <w:rsid w:val="00220124"/>
    <w:rsid w:val="00222267"/>
    <w:rsid w:val="00222E3C"/>
    <w:rsid w:val="00225B63"/>
    <w:rsid w:val="002310E9"/>
    <w:rsid w:val="00231448"/>
    <w:rsid w:val="002321E7"/>
    <w:rsid w:val="00233E19"/>
    <w:rsid w:val="00235138"/>
    <w:rsid w:val="002417E6"/>
    <w:rsid w:val="00242F09"/>
    <w:rsid w:val="00252698"/>
    <w:rsid w:val="002552C0"/>
    <w:rsid w:val="00256B1D"/>
    <w:rsid w:val="00257C87"/>
    <w:rsid w:val="00262A59"/>
    <w:rsid w:val="0026368A"/>
    <w:rsid w:val="00265094"/>
    <w:rsid w:val="00274562"/>
    <w:rsid w:val="002746F1"/>
    <w:rsid w:val="002807DE"/>
    <w:rsid w:val="0028262D"/>
    <w:rsid w:val="002837BA"/>
    <w:rsid w:val="00287287"/>
    <w:rsid w:val="00291A54"/>
    <w:rsid w:val="00292E99"/>
    <w:rsid w:val="0029586C"/>
    <w:rsid w:val="00295E8F"/>
    <w:rsid w:val="002B4555"/>
    <w:rsid w:val="002B5458"/>
    <w:rsid w:val="002B602D"/>
    <w:rsid w:val="002C033A"/>
    <w:rsid w:val="002C3DC3"/>
    <w:rsid w:val="002C4627"/>
    <w:rsid w:val="002C464A"/>
    <w:rsid w:val="002C5173"/>
    <w:rsid w:val="002C60B7"/>
    <w:rsid w:val="002C78FE"/>
    <w:rsid w:val="002E34C8"/>
    <w:rsid w:val="002E4534"/>
    <w:rsid w:val="002F2626"/>
    <w:rsid w:val="002F30C3"/>
    <w:rsid w:val="002F5410"/>
    <w:rsid w:val="003004F2"/>
    <w:rsid w:val="00304372"/>
    <w:rsid w:val="00305C74"/>
    <w:rsid w:val="0031442C"/>
    <w:rsid w:val="00314702"/>
    <w:rsid w:val="003160D4"/>
    <w:rsid w:val="00316E39"/>
    <w:rsid w:val="00317634"/>
    <w:rsid w:val="00330E29"/>
    <w:rsid w:val="003422A9"/>
    <w:rsid w:val="00344212"/>
    <w:rsid w:val="00344719"/>
    <w:rsid w:val="00351B62"/>
    <w:rsid w:val="00353BD3"/>
    <w:rsid w:val="0035472F"/>
    <w:rsid w:val="00354FD8"/>
    <w:rsid w:val="003553D5"/>
    <w:rsid w:val="003612F0"/>
    <w:rsid w:val="00364F7B"/>
    <w:rsid w:val="00366C1C"/>
    <w:rsid w:val="00374C5E"/>
    <w:rsid w:val="0038506B"/>
    <w:rsid w:val="0039152F"/>
    <w:rsid w:val="0039350E"/>
    <w:rsid w:val="00397BBC"/>
    <w:rsid w:val="003A21C2"/>
    <w:rsid w:val="003A4B65"/>
    <w:rsid w:val="003A5E84"/>
    <w:rsid w:val="003B67CA"/>
    <w:rsid w:val="003B7EBF"/>
    <w:rsid w:val="003C1052"/>
    <w:rsid w:val="003C1731"/>
    <w:rsid w:val="003D0A48"/>
    <w:rsid w:val="003D20A6"/>
    <w:rsid w:val="003D61F2"/>
    <w:rsid w:val="003D6B24"/>
    <w:rsid w:val="003E0486"/>
    <w:rsid w:val="003E04A7"/>
    <w:rsid w:val="003E054D"/>
    <w:rsid w:val="003E0CD9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B9F"/>
    <w:rsid w:val="00401D17"/>
    <w:rsid w:val="00401FB6"/>
    <w:rsid w:val="00407F54"/>
    <w:rsid w:val="00414E15"/>
    <w:rsid w:val="004153E3"/>
    <w:rsid w:val="0041565B"/>
    <w:rsid w:val="00422ED0"/>
    <w:rsid w:val="00423351"/>
    <w:rsid w:val="00424780"/>
    <w:rsid w:val="00426C55"/>
    <w:rsid w:val="00427B35"/>
    <w:rsid w:val="004342B9"/>
    <w:rsid w:val="004361AF"/>
    <w:rsid w:val="00441A77"/>
    <w:rsid w:val="004426A8"/>
    <w:rsid w:val="00450EF4"/>
    <w:rsid w:val="004512C5"/>
    <w:rsid w:val="0045437F"/>
    <w:rsid w:val="00455144"/>
    <w:rsid w:val="00457829"/>
    <w:rsid w:val="00462886"/>
    <w:rsid w:val="00466A0F"/>
    <w:rsid w:val="004729BB"/>
    <w:rsid w:val="004740F1"/>
    <w:rsid w:val="00475A10"/>
    <w:rsid w:val="0048038E"/>
    <w:rsid w:val="004825FE"/>
    <w:rsid w:val="00485B5F"/>
    <w:rsid w:val="00490526"/>
    <w:rsid w:val="0049286C"/>
    <w:rsid w:val="00494B81"/>
    <w:rsid w:val="004A00EF"/>
    <w:rsid w:val="004A0774"/>
    <w:rsid w:val="004A643D"/>
    <w:rsid w:val="004A7F1E"/>
    <w:rsid w:val="004B0551"/>
    <w:rsid w:val="004B2344"/>
    <w:rsid w:val="004C0AB1"/>
    <w:rsid w:val="004C793A"/>
    <w:rsid w:val="004D20FB"/>
    <w:rsid w:val="004D593E"/>
    <w:rsid w:val="004D5989"/>
    <w:rsid w:val="004D6CD9"/>
    <w:rsid w:val="004E0E2B"/>
    <w:rsid w:val="004E30FF"/>
    <w:rsid w:val="004E342F"/>
    <w:rsid w:val="004E43F3"/>
    <w:rsid w:val="004F1609"/>
    <w:rsid w:val="00500310"/>
    <w:rsid w:val="00501CDF"/>
    <w:rsid w:val="00504CE3"/>
    <w:rsid w:val="00504E5A"/>
    <w:rsid w:val="005057D0"/>
    <w:rsid w:val="0052367B"/>
    <w:rsid w:val="0052390C"/>
    <w:rsid w:val="00530020"/>
    <w:rsid w:val="00531F85"/>
    <w:rsid w:val="0053227B"/>
    <w:rsid w:val="00541E51"/>
    <w:rsid w:val="005442DA"/>
    <w:rsid w:val="00545664"/>
    <w:rsid w:val="00547CAF"/>
    <w:rsid w:val="00553E15"/>
    <w:rsid w:val="00555909"/>
    <w:rsid w:val="00556DEE"/>
    <w:rsid w:val="00556FDB"/>
    <w:rsid w:val="0056020F"/>
    <w:rsid w:val="00561AB1"/>
    <w:rsid w:val="00561EFD"/>
    <w:rsid w:val="00562C1E"/>
    <w:rsid w:val="00570D8E"/>
    <w:rsid w:val="005733A0"/>
    <w:rsid w:val="00582083"/>
    <w:rsid w:val="00582698"/>
    <w:rsid w:val="00585106"/>
    <w:rsid w:val="00587505"/>
    <w:rsid w:val="00591324"/>
    <w:rsid w:val="00592A4D"/>
    <w:rsid w:val="00595154"/>
    <w:rsid w:val="005A1081"/>
    <w:rsid w:val="005A455E"/>
    <w:rsid w:val="005A50F0"/>
    <w:rsid w:val="005A6307"/>
    <w:rsid w:val="005A70B6"/>
    <w:rsid w:val="005B4BCC"/>
    <w:rsid w:val="005B7667"/>
    <w:rsid w:val="005B7BCB"/>
    <w:rsid w:val="005C21E2"/>
    <w:rsid w:val="005C6924"/>
    <w:rsid w:val="005C7853"/>
    <w:rsid w:val="005E4491"/>
    <w:rsid w:val="005E4961"/>
    <w:rsid w:val="005F333C"/>
    <w:rsid w:val="005F5312"/>
    <w:rsid w:val="00601FDF"/>
    <w:rsid w:val="0061007E"/>
    <w:rsid w:val="006102D0"/>
    <w:rsid w:val="0062080E"/>
    <w:rsid w:val="00622D92"/>
    <w:rsid w:val="00625E50"/>
    <w:rsid w:val="006275EC"/>
    <w:rsid w:val="00630525"/>
    <w:rsid w:val="006344AA"/>
    <w:rsid w:val="006379EC"/>
    <w:rsid w:val="00645992"/>
    <w:rsid w:val="00646EFA"/>
    <w:rsid w:val="006616CE"/>
    <w:rsid w:val="00664391"/>
    <w:rsid w:val="00664DD8"/>
    <w:rsid w:val="006654F7"/>
    <w:rsid w:val="0067623D"/>
    <w:rsid w:val="006776FD"/>
    <w:rsid w:val="00681F17"/>
    <w:rsid w:val="00684E3E"/>
    <w:rsid w:val="00691ABB"/>
    <w:rsid w:val="00696F3A"/>
    <w:rsid w:val="0069746C"/>
    <w:rsid w:val="006A3414"/>
    <w:rsid w:val="006A7FCF"/>
    <w:rsid w:val="006C2B41"/>
    <w:rsid w:val="006C2FBC"/>
    <w:rsid w:val="006C4B1C"/>
    <w:rsid w:val="006C4D36"/>
    <w:rsid w:val="006E33D8"/>
    <w:rsid w:val="006E4A57"/>
    <w:rsid w:val="006F36ED"/>
    <w:rsid w:val="006F7703"/>
    <w:rsid w:val="006F7BED"/>
    <w:rsid w:val="00703DE6"/>
    <w:rsid w:val="007041A1"/>
    <w:rsid w:val="00712764"/>
    <w:rsid w:val="00713EA5"/>
    <w:rsid w:val="007164B5"/>
    <w:rsid w:val="007179AE"/>
    <w:rsid w:val="00717C04"/>
    <w:rsid w:val="00722BE3"/>
    <w:rsid w:val="00726391"/>
    <w:rsid w:val="00727ED1"/>
    <w:rsid w:val="00731C28"/>
    <w:rsid w:val="00734E8D"/>
    <w:rsid w:val="00740FCD"/>
    <w:rsid w:val="00742372"/>
    <w:rsid w:val="0074316C"/>
    <w:rsid w:val="00744C32"/>
    <w:rsid w:val="00745173"/>
    <w:rsid w:val="0075267E"/>
    <w:rsid w:val="007531CA"/>
    <w:rsid w:val="00753294"/>
    <w:rsid w:val="007562C3"/>
    <w:rsid w:val="00757CC3"/>
    <w:rsid w:val="007725EF"/>
    <w:rsid w:val="0077392C"/>
    <w:rsid w:val="00785042"/>
    <w:rsid w:val="00786665"/>
    <w:rsid w:val="0079431A"/>
    <w:rsid w:val="00795AF3"/>
    <w:rsid w:val="007B16C2"/>
    <w:rsid w:val="007B372A"/>
    <w:rsid w:val="007C1FC6"/>
    <w:rsid w:val="007C2DC2"/>
    <w:rsid w:val="007C483E"/>
    <w:rsid w:val="007C6F43"/>
    <w:rsid w:val="007D2CDA"/>
    <w:rsid w:val="007D6244"/>
    <w:rsid w:val="008069DF"/>
    <w:rsid w:val="00806A2F"/>
    <w:rsid w:val="0081007F"/>
    <w:rsid w:val="00812433"/>
    <w:rsid w:val="0082105B"/>
    <w:rsid w:val="00825044"/>
    <w:rsid w:val="008340CA"/>
    <w:rsid w:val="00840A94"/>
    <w:rsid w:val="0084681B"/>
    <w:rsid w:val="00846C40"/>
    <w:rsid w:val="008505D3"/>
    <w:rsid w:val="00851AE6"/>
    <w:rsid w:val="008523B5"/>
    <w:rsid w:val="00857B78"/>
    <w:rsid w:val="00866DE8"/>
    <w:rsid w:val="0086731F"/>
    <w:rsid w:val="00867E97"/>
    <w:rsid w:val="00876995"/>
    <w:rsid w:val="00880DEE"/>
    <w:rsid w:val="00881678"/>
    <w:rsid w:val="00884522"/>
    <w:rsid w:val="0089088E"/>
    <w:rsid w:val="0089222E"/>
    <w:rsid w:val="00894455"/>
    <w:rsid w:val="008A190B"/>
    <w:rsid w:val="008A5544"/>
    <w:rsid w:val="008B4B7B"/>
    <w:rsid w:val="008B5CE3"/>
    <w:rsid w:val="008B5E78"/>
    <w:rsid w:val="008B671A"/>
    <w:rsid w:val="008C000B"/>
    <w:rsid w:val="008D1AE3"/>
    <w:rsid w:val="008D350D"/>
    <w:rsid w:val="008D46D2"/>
    <w:rsid w:val="008E2879"/>
    <w:rsid w:val="008E297E"/>
    <w:rsid w:val="008E44C1"/>
    <w:rsid w:val="008E5FDC"/>
    <w:rsid w:val="008F16B5"/>
    <w:rsid w:val="008F61B9"/>
    <w:rsid w:val="008F7A14"/>
    <w:rsid w:val="009029EC"/>
    <w:rsid w:val="009038A3"/>
    <w:rsid w:val="00904750"/>
    <w:rsid w:val="009056C6"/>
    <w:rsid w:val="00911C53"/>
    <w:rsid w:val="00915C92"/>
    <w:rsid w:val="009176AF"/>
    <w:rsid w:val="00920E98"/>
    <w:rsid w:val="00926AB0"/>
    <w:rsid w:val="0093041B"/>
    <w:rsid w:val="00934D62"/>
    <w:rsid w:val="00941CC9"/>
    <w:rsid w:val="00944AF2"/>
    <w:rsid w:val="0094520B"/>
    <w:rsid w:val="00945E37"/>
    <w:rsid w:val="009502DE"/>
    <w:rsid w:val="00951A1C"/>
    <w:rsid w:val="00963CF0"/>
    <w:rsid w:val="009646CC"/>
    <w:rsid w:val="009647C2"/>
    <w:rsid w:val="00964C47"/>
    <w:rsid w:val="00972B4A"/>
    <w:rsid w:val="00974D0A"/>
    <w:rsid w:val="00987043"/>
    <w:rsid w:val="0099599B"/>
    <w:rsid w:val="00996887"/>
    <w:rsid w:val="009A11DA"/>
    <w:rsid w:val="009A1E29"/>
    <w:rsid w:val="009A46E9"/>
    <w:rsid w:val="009B1B36"/>
    <w:rsid w:val="009B1D9E"/>
    <w:rsid w:val="009B2972"/>
    <w:rsid w:val="009B41E4"/>
    <w:rsid w:val="009B6457"/>
    <w:rsid w:val="009C1CF5"/>
    <w:rsid w:val="009C1D45"/>
    <w:rsid w:val="009C65DA"/>
    <w:rsid w:val="009C6BE0"/>
    <w:rsid w:val="009D1B4F"/>
    <w:rsid w:val="009D417A"/>
    <w:rsid w:val="009D69D7"/>
    <w:rsid w:val="009F118C"/>
    <w:rsid w:val="00A03678"/>
    <w:rsid w:val="00A05CE5"/>
    <w:rsid w:val="00A074B5"/>
    <w:rsid w:val="00A115E7"/>
    <w:rsid w:val="00A11F7B"/>
    <w:rsid w:val="00A124E5"/>
    <w:rsid w:val="00A150CF"/>
    <w:rsid w:val="00A16137"/>
    <w:rsid w:val="00A17038"/>
    <w:rsid w:val="00A33A0B"/>
    <w:rsid w:val="00A35672"/>
    <w:rsid w:val="00A3642C"/>
    <w:rsid w:val="00A44C28"/>
    <w:rsid w:val="00A50357"/>
    <w:rsid w:val="00A50384"/>
    <w:rsid w:val="00A543F5"/>
    <w:rsid w:val="00A555A2"/>
    <w:rsid w:val="00A55B96"/>
    <w:rsid w:val="00A57EE4"/>
    <w:rsid w:val="00A650F0"/>
    <w:rsid w:val="00A82221"/>
    <w:rsid w:val="00AA4476"/>
    <w:rsid w:val="00AA5953"/>
    <w:rsid w:val="00AB37C2"/>
    <w:rsid w:val="00AB407F"/>
    <w:rsid w:val="00AC2A67"/>
    <w:rsid w:val="00AC2BD9"/>
    <w:rsid w:val="00AC425B"/>
    <w:rsid w:val="00AC4932"/>
    <w:rsid w:val="00AC65D3"/>
    <w:rsid w:val="00AD28DB"/>
    <w:rsid w:val="00AD678A"/>
    <w:rsid w:val="00AE119F"/>
    <w:rsid w:val="00AE26E2"/>
    <w:rsid w:val="00AE63E2"/>
    <w:rsid w:val="00AE6F03"/>
    <w:rsid w:val="00AF5126"/>
    <w:rsid w:val="00B03509"/>
    <w:rsid w:val="00B03CB5"/>
    <w:rsid w:val="00B042CA"/>
    <w:rsid w:val="00B10C57"/>
    <w:rsid w:val="00B11E18"/>
    <w:rsid w:val="00B2024E"/>
    <w:rsid w:val="00B21E90"/>
    <w:rsid w:val="00B243B8"/>
    <w:rsid w:val="00B26467"/>
    <w:rsid w:val="00B3154F"/>
    <w:rsid w:val="00B31B83"/>
    <w:rsid w:val="00B33B90"/>
    <w:rsid w:val="00B340AC"/>
    <w:rsid w:val="00B353D9"/>
    <w:rsid w:val="00B35F69"/>
    <w:rsid w:val="00B36B14"/>
    <w:rsid w:val="00B424C0"/>
    <w:rsid w:val="00B43684"/>
    <w:rsid w:val="00B43F15"/>
    <w:rsid w:val="00B45C0B"/>
    <w:rsid w:val="00B57A5E"/>
    <w:rsid w:val="00B6085A"/>
    <w:rsid w:val="00B61C5E"/>
    <w:rsid w:val="00B61FA2"/>
    <w:rsid w:val="00B63C38"/>
    <w:rsid w:val="00B704A9"/>
    <w:rsid w:val="00B71A32"/>
    <w:rsid w:val="00B71FCF"/>
    <w:rsid w:val="00B7229B"/>
    <w:rsid w:val="00B73310"/>
    <w:rsid w:val="00B735FE"/>
    <w:rsid w:val="00B75059"/>
    <w:rsid w:val="00B755AA"/>
    <w:rsid w:val="00B77CD3"/>
    <w:rsid w:val="00B77E4D"/>
    <w:rsid w:val="00B811D0"/>
    <w:rsid w:val="00B84D57"/>
    <w:rsid w:val="00B853E1"/>
    <w:rsid w:val="00B87669"/>
    <w:rsid w:val="00BA3DEF"/>
    <w:rsid w:val="00BA3F3C"/>
    <w:rsid w:val="00BA6243"/>
    <w:rsid w:val="00BA6A2D"/>
    <w:rsid w:val="00BB3D78"/>
    <w:rsid w:val="00BC17D5"/>
    <w:rsid w:val="00BC2F57"/>
    <w:rsid w:val="00BC415D"/>
    <w:rsid w:val="00BD54CE"/>
    <w:rsid w:val="00BE1416"/>
    <w:rsid w:val="00BE58A8"/>
    <w:rsid w:val="00BF0FCA"/>
    <w:rsid w:val="00BF1349"/>
    <w:rsid w:val="00BF1EBA"/>
    <w:rsid w:val="00BF4F7C"/>
    <w:rsid w:val="00C0315D"/>
    <w:rsid w:val="00C13EAA"/>
    <w:rsid w:val="00C200B5"/>
    <w:rsid w:val="00C21196"/>
    <w:rsid w:val="00C279A1"/>
    <w:rsid w:val="00C30241"/>
    <w:rsid w:val="00C323AE"/>
    <w:rsid w:val="00C35E11"/>
    <w:rsid w:val="00C436AD"/>
    <w:rsid w:val="00C459AB"/>
    <w:rsid w:val="00C46FC8"/>
    <w:rsid w:val="00C477D7"/>
    <w:rsid w:val="00C5410F"/>
    <w:rsid w:val="00C606B5"/>
    <w:rsid w:val="00C63345"/>
    <w:rsid w:val="00C63AB6"/>
    <w:rsid w:val="00C65807"/>
    <w:rsid w:val="00C658EB"/>
    <w:rsid w:val="00C71B99"/>
    <w:rsid w:val="00C75BE4"/>
    <w:rsid w:val="00C81D23"/>
    <w:rsid w:val="00C81F37"/>
    <w:rsid w:val="00C823C1"/>
    <w:rsid w:val="00C82AD7"/>
    <w:rsid w:val="00C91E46"/>
    <w:rsid w:val="00C963A8"/>
    <w:rsid w:val="00CA1B82"/>
    <w:rsid w:val="00CA2274"/>
    <w:rsid w:val="00CA7FF5"/>
    <w:rsid w:val="00CB017F"/>
    <w:rsid w:val="00CB176F"/>
    <w:rsid w:val="00CB7159"/>
    <w:rsid w:val="00CC0838"/>
    <w:rsid w:val="00CC1B6E"/>
    <w:rsid w:val="00CC35DD"/>
    <w:rsid w:val="00CC5233"/>
    <w:rsid w:val="00CC5F99"/>
    <w:rsid w:val="00CD35F1"/>
    <w:rsid w:val="00CE128E"/>
    <w:rsid w:val="00CE12D0"/>
    <w:rsid w:val="00CE1DAC"/>
    <w:rsid w:val="00CE7259"/>
    <w:rsid w:val="00CE7857"/>
    <w:rsid w:val="00CF155A"/>
    <w:rsid w:val="00D05BE8"/>
    <w:rsid w:val="00D067C9"/>
    <w:rsid w:val="00D11DB7"/>
    <w:rsid w:val="00D13D02"/>
    <w:rsid w:val="00D1686B"/>
    <w:rsid w:val="00D177F6"/>
    <w:rsid w:val="00D25651"/>
    <w:rsid w:val="00D2743F"/>
    <w:rsid w:val="00D32025"/>
    <w:rsid w:val="00D366DF"/>
    <w:rsid w:val="00D41467"/>
    <w:rsid w:val="00D42937"/>
    <w:rsid w:val="00D42DEF"/>
    <w:rsid w:val="00D43387"/>
    <w:rsid w:val="00D4513F"/>
    <w:rsid w:val="00D4555E"/>
    <w:rsid w:val="00D46C60"/>
    <w:rsid w:val="00D477B1"/>
    <w:rsid w:val="00D5002B"/>
    <w:rsid w:val="00D51B2E"/>
    <w:rsid w:val="00D6287D"/>
    <w:rsid w:val="00D70670"/>
    <w:rsid w:val="00D713DE"/>
    <w:rsid w:val="00D82D50"/>
    <w:rsid w:val="00D87D93"/>
    <w:rsid w:val="00D95EE4"/>
    <w:rsid w:val="00D9609A"/>
    <w:rsid w:val="00DA21F9"/>
    <w:rsid w:val="00DA35A1"/>
    <w:rsid w:val="00DA7188"/>
    <w:rsid w:val="00DB050C"/>
    <w:rsid w:val="00DB1034"/>
    <w:rsid w:val="00DB3094"/>
    <w:rsid w:val="00DB30E8"/>
    <w:rsid w:val="00DD0EC5"/>
    <w:rsid w:val="00DE1E8A"/>
    <w:rsid w:val="00DE2A7A"/>
    <w:rsid w:val="00DE574F"/>
    <w:rsid w:val="00DE7E95"/>
    <w:rsid w:val="00DF51B3"/>
    <w:rsid w:val="00DF5B3B"/>
    <w:rsid w:val="00DF6E22"/>
    <w:rsid w:val="00E032B1"/>
    <w:rsid w:val="00E046EC"/>
    <w:rsid w:val="00E04CBF"/>
    <w:rsid w:val="00E07AAE"/>
    <w:rsid w:val="00E118AC"/>
    <w:rsid w:val="00E23FC3"/>
    <w:rsid w:val="00E3602F"/>
    <w:rsid w:val="00E4678D"/>
    <w:rsid w:val="00E521AD"/>
    <w:rsid w:val="00E52C83"/>
    <w:rsid w:val="00E52D43"/>
    <w:rsid w:val="00E5458F"/>
    <w:rsid w:val="00E640E1"/>
    <w:rsid w:val="00E662E6"/>
    <w:rsid w:val="00E6773D"/>
    <w:rsid w:val="00E67A85"/>
    <w:rsid w:val="00E77B35"/>
    <w:rsid w:val="00E818D2"/>
    <w:rsid w:val="00E844AD"/>
    <w:rsid w:val="00E858CD"/>
    <w:rsid w:val="00E8711F"/>
    <w:rsid w:val="00E87699"/>
    <w:rsid w:val="00E91374"/>
    <w:rsid w:val="00E92C84"/>
    <w:rsid w:val="00E97B48"/>
    <w:rsid w:val="00EA582E"/>
    <w:rsid w:val="00EB29C1"/>
    <w:rsid w:val="00EB4AA0"/>
    <w:rsid w:val="00EC3E1B"/>
    <w:rsid w:val="00ED3D7A"/>
    <w:rsid w:val="00ED675C"/>
    <w:rsid w:val="00EE1522"/>
    <w:rsid w:val="00EE2917"/>
    <w:rsid w:val="00EE36D4"/>
    <w:rsid w:val="00EE402C"/>
    <w:rsid w:val="00EE430C"/>
    <w:rsid w:val="00EE4D01"/>
    <w:rsid w:val="00EE57C2"/>
    <w:rsid w:val="00EE589F"/>
    <w:rsid w:val="00EF0DBD"/>
    <w:rsid w:val="00EF30A4"/>
    <w:rsid w:val="00EF54CA"/>
    <w:rsid w:val="00F01DCB"/>
    <w:rsid w:val="00F0268E"/>
    <w:rsid w:val="00F030E9"/>
    <w:rsid w:val="00F03899"/>
    <w:rsid w:val="00F05868"/>
    <w:rsid w:val="00F152EC"/>
    <w:rsid w:val="00F16C00"/>
    <w:rsid w:val="00F17AE4"/>
    <w:rsid w:val="00F2466D"/>
    <w:rsid w:val="00F316C9"/>
    <w:rsid w:val="00F4063D"/>
    <w:rsid w:val="00F432BE"/>
    <w:rsid w:val="00F432BF"/>
    <w:rsid w:val="00F520EA"/>
    <w:rsid w:val="00F6053E"/>
    <w:rsid w:val="00F61E31"/>
    <w:rsid w:val="00F6376E"/>
    <w:rsid w:val="00F63D97"/>
    <w:rsid w:val="00F6579F"/>
    <w:rsid w:val="00F70232"/>
    <w:rsid w:val="00F72115"/>
    <w:rsid w:val="00F76601"/>
    <w:rsid w:val="00F76EED"/>
    <w:rsid w:val="00F82126"/>
    <w:rsid w:val="00F8448E"/>
    <w:rsid w:val="00F84D47"/>
    <w:rsid w:val="00F860D9"/>
    <w:rsid w:val="00F93374"/>
    <w:rsid w:val="00FA2AA9"/>
    <w:rsid w:val="00FA343B"/>
    <w:rsid w:val="00FA6687"/>
    <w:rsid w:val="00FB03E6"/>
    <w:rsid w:val="00FB1599"/>
    <w:rsid w:val="00FB53D9"/>
    <w:rsid w:val="00FC237D"/>
    <w:rsid w:val="00FC2C8D"/>
    <w:rsid w:val="00FC5BEE"/>
    <w:rsid w:val="00FD7714"/>
    <w:rsid w:val="00FE12C2"/>
    <w:rsid w:val="00FE1CC7"/>
    <w:rsid w:val="00FE1F91"/>
    <w:rsid w:val="00FE4A7C"/>
    <w:rsid w:val="00FF4B38"/>
    <w:rsid w:val="00FF5DAD"/>
    <w:rsid w:val="00FF62A2"/>
    <w:rsid w:val="00FF776D"/>
    <w:rsid w:val="27674154"/>
    <w:rsid w:val="364F41B1"/>
    <w:rsid w:val="3D0C91E6"/>
    <w:rsid w:val="48DB11A2"/>
    <w:rsid w:val="4963B726"/>
    <w:rsid w:val="57E8BB6C"/>
    <w:rsid w:val="5C895F78"/>
    <w:rsid w:val="68119300"/>
    <w:rsid w:val="79520E21"/>
    <w:rsid w:val="795D2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ield Style"/>
    <w:rsid w:val="0012717A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321E7"/>
    <w:rPr>
      <w:rFonts w:ascii="Corbel" w:eastAsiaTheme="majorEastAsia" w:hAnsi="Corbel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E1E8A"/>
    <w:rPr>
      <w:rFonts w:ascii="Corbel" w:eastAsiaTheme="majorEastAsia" w:hAnsi="Corbel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customStyle="1" w:styleId="TextFieldStyle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customStyle="1" w:styleId="DateFieldStyle">
    <w:name w:val="Date Field Style"/>
    <w:basedOn w:val="TextFieldStyle"/>
    <w:qFormat/>
    <w:rsid w:val="00DE1E8A"/>
    <w:pPr>
      <w:jc w:val="right"/>
    </w:pPr>
  </w:style>
  <w:style w:type="paragraph" w:customStyle="1" w:styleId="NumberFieldStyle">
    <w:name w:val="Number Field Style"/>
    <w:basedOn w:val="TextFieldStyle"/>
    <w:qFormat/>
    <w:rsid w:val="00DE1E8A"/>
    <w:pPr>
      <w:jc w:val="right"/>
    </w:pPr>
  </w:style>
  <w:style w:type="paragraph" w:customStyle="1" w:styleId="CurrencyFieldStyle">
    <w:name w:val="Currency Field Style"/>
    <w:basedOn w:val="TextFieldStyle"/>
    <w:qFormat/>
    <w:rsid w:val="00DE1E8A"/>
    <w:pPr>
      <w:jc w:val="right"/>
    </w:pPr>
  </w:style>
  <w:style w:type="paragraph" w:customStyle="1" w:styleId="TableHeadingLabelStyle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customStyle="1" w:styleId="LabelStyle">
    <w:name w:val="Label Style"/>
    <w:basedOn w:val="Subtitle"/>
    <w:qFormat/>
    <w:rsid w:val="00006B5E"/>
    <w:pPr>
      <w:spacing w:after="0" w:line="240" w:lineRule="auto"/>
    </w:pPr>
  </w:style>
  <w:style w:type="paragraph" w:customStyle="1" w:styleId="Heading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customStyle="1" w:styleId="TextFieldStyleChar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customStyle="1" w:styleId="DocumentTitle">
    <w:name w:val="Document Title"/>
    <w:basedOn w:val="Heading"/>
    <w:next w:val="Heading"/>
    <w:qFormat/>
    <w:rsid w:val="004B0551"/>
  </w:style>
  <w:style w:type="paragraph" w:styleId="Header">
    <w:name w:val="header"/>
    <w:basedOn w:val="Normal"/>
    <w:uiPriority w:val="99"/>
    <w:unhideWhenUsed/>
    <w:rsid w:val="68119300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68119300"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11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0ac4ccf3-261e-4dd6-9228-da833609705f" ContentTypeId="0x0101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dbde0a-845d-4275-8127-92e8b7ee961d" xsi:nil="true"/>
    <lcf76f155ced4ddcb4097134ff3c332f xmlns="3535d052-4094-4dbb-ab3a-75fae3b2e899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CBA4D6AA254E4481DE11F6F4B1510A" ma:contentTypeVersion="16" ma:contentTypeDescription="Create a new document." ma:contentTypeScope="" ma:versionID="1cabb41562829b57470846dda3f91906">
  <xsd:schema xmlns:xsd="http://www.w3.org/2001/XMLSchema" xmlns:xs="http://www.w3.org/2001/XMLSchema" xmlns:p="http://schemas.microsoft.com/office/2006/metadata/properties" xmlns:ns2="3535d052-4094-4dbb-ab3a-75fae3b2e899" xmlns:ns3="d2dbde0a-845d-4275-8127-92e8b7ee961d" targetNamespace="http://schemas.microsoft.com/office/2006/metadata/properties" ma:root="true" ma:fieldsID="e17c5c09ed201a1dbef994efddd94b34" ns2:_="" ns3:_="">
    <xsd:import namespace="3535d052-4094-4dbb-ab3a-75fae3b2e899"/>
    <xsd:import namespace="d2dbde0a-845d-4275-8127-92e8b7ee96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5d052-4094-4dbb-ab3a-75fae3b2e8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dbde0a-845d-4275-8127-92e8b7ee961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0cb06b81-249b-4c12-8136-5ac575b15ba1}" ma:internalName="TaxCatchAll" ma:showField="CatchAllData" ma:web="d2dbde0a-845d-4275-8127-92e8b7ee96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077232-B221-42F3-B5DE-B4E6FED6DC32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F78048-CCB7-4FA9-879D-1B231D6D13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A69ACF-45FF-4D8B-81B5-F1DCCCC24632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5.xml><?xml version="1.0" encoding="utf-8"?>
<ds:datastoreItem xmlns:ds="http://schemas.openxmlformats.org/officeDocument/2006/customXml" ds:itemID="{199A68B6-267C-4976-8DB6-AC8FED7BAC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35d052-4094-4dbb-ab3a-75fae3b2e899"/>
    <ds:schemaRef ds:uri="d2dbde0a-845d-4275-8127-92e8b7ee96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4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Burnett</dc:creator>
  <cp:lastModifiedBy>Triko Marcello</cp:lastModifiedBy>
  <cp:revision>61</cp:revision>
  <cp:lastPrinted>2014-03-26T07:25:00Z</cp:lastPrinted>
  <dcterms:created xsi:type="dcterms:W3CDTF">2025-05-27T06:12:00Z</dcterms:created>
  <dcterms:modified xsi:type="dcterms:W3CDTF">2025-07-28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CBA4D6AA254E4481DE11F6F4B1510A</vt:lpwstr>
  </property>
  <property fmtid="{D5CDD505-2E9C-101B-9397-08002B2CF9AE}" pid="3" name="MediaServiceImageTags">
    <vt:lpwstr/>
  </property>
</Properties>
</file>